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59554666" w:rsidR="001D506F" w:rsidRPr="001D506F" w:rsidRDefault="00CF7DC2"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77AAAAB" wp14:editId="36C70595">
            <wp:simplePos x="0" y="0"/>
            <wp:positionH relativeFrom="column">
              <wp:posOffset>-1539240</wp:posOffset>
            </wp:positionH>
            <wp:positionV relativeFrom="page">
              <wp:posOffset>-30480</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p w14:paraId="2D869F57" w14:textId="0A3FB3EB" w:rsidR="004271C1" w:rsidRDefault="004271C1" w:rsidP="00CF7DC2">
      <w:pPr>
        <w:pStyle w:val="Heading1"/>
      </w:pPr>
      <w:r>
        <w:t xml:space="preserve">Bachelor of </w:t>
      </w:r>
      <w:r w:rsidR="008407FE">
        <w:t>Arts</w:t>
      </w:r>
      <w:r>
        <w:t xml:space="preserve"> in </w:t>
      </w:r>
      <w:r w:rsidR="008407FE">
        <w:t>International Studies</w:t>
      </w:r>
      <w:r>
        <w:t xml:space="preserve"> </w:t>
      </w:r>
    </w:p>
    <w:p w14:paraId="2958C72A" w14:textId="5F7884AC" w:rsidR="0074660D" w:rsidRDefault="0074660D" w:rsidP="00CF7DC2">
      <w:pPr>
        <w:pStyle w:val="Heading1"/>
        <w:rPr>
          <w:color w:val="003976"/>
        </w:rPr>
      </w:pPr>
      <w:r w:rsidRPr="00CF7DC2">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8C4267" w:rsidRPr="00CA783A" w14:paraId="14A31E8D" w14:textId="77777777" w:rsidTr="00CF7DC2">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8C966A" w14:textId="77777777" w:rsidR="008C4267" w:rsidRPr="00CA783A" w:rsidRDefault="008C4267" w:rsidP="00056045">
            <w:pPr>
              <w:tabs>
                <w:tab w:val="left" w:pos="720"/>
              </w:tabs>
              <w:rPr>
                <w:rFonts w:ascii="National Book" w:hAnsi="National Book" w:cs="Arial"/>
                <w:color w:val="002060"/>
                <w:sz w:val="20"/>
                <w:szCs w:val="20"/>
              </w:rPr>
            </w:pPr>
            <w:bookmarkStart w:id="0" w:name="_Hlk101876189"/>
            <w:r w:rsidRPr="00CA783A">
              <w:rPr>
                <w:rFonts w:ascii="National Book" w:hAnsi="National Book" w:cs="Arial"/>
                <w:color w:val="002060"/>
                <w:sz w:val="20"/>
                <w:szCs w:val="20"/>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731509"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Credit</w:t>
            </w:r>
          </w:p>
          <w:p w14:paraId="55FABA69"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CE1FB5"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 xml:space="preserve">Upper-Division </w:t>
            </w:r>
          </w:p>
        </w:tc>
      </w:tr>
      <w:tr w:rsidR="008C4267" w:rsidRPr="00CA783A" w14:paraId="7ED77A0F"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0D7B8C0" w14:textId="25FFD454"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One: [1</w:t>
            </w:r>
            <w:r w:rsidR="00A355E2">
              <w:rPr>
                <w:rFonts w:ascii="National Book" w:hAnsi="National Book" w:cs="Arial"/>
                <w:b/>
                <w:color w:val="FFFFFF" w:themeColor="background1"/>
                <w:sz w:val="20"/>
                <w:szCs w:val="20"/>
              </w:rPr>
              <w:t>4</w:t>
            </w:r>
            <w:r w:rsidRPr="00CA783A">
              <w:rPr>
                <w:rFonts w:ascii="National Book" w:hAnsi="National Book" w:cs="Arial"/>
                <w:b/>
                <w:color w:val="FFFFFF" w:themeColor="background1"/>
                <w:sz w:val="20"/>
                <w:szCs w:val="20"/>
              </w:rPr>
              <w:t xml:space="preserve"> Credit Hours] Kent State University </w:t>
            </w:r>
          </w:p>
        </w:tc>
      </w:tr>
      <w:tr w:rsidR="008C4267" w:rsidRPr="00CA783A" w14:paraId="0EBCDF0C"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B728943" w14:textId="22744884" w:rsidR="008C4267" w:rsidRPr="008A0E59" w:rsidRDefault="00B27400" w:rsidP="00056045">
            <w:pPr>
              <w:tabs>
                <w:tab w:val="left" w:pos="720"/>
              </w:tabs>
              <w:rPr>
                <w:rFonts w:ascii="National Book" w:hAnsi="National Book" w:cs="Arial"/>
                <w:color w:val="002060"/>
                <w:sz w:val="20"/>
                <w:szCs w:val="20"/>
              </w:rPr>
            </w:pPr>
            <w:r w:rsidRPr="00BF4286">
              <w:rPr>
                <w:rFonts w:ascii="National Book" w:hAnsi="National Book" w:cs="Arial"/>
                <w:color w:val="002060"/>
                <w:sz w:val="20"/>
                <w:szCs w:val="20"/>
              </w:rPr>
              <w:t>INTS 10504 The New Pangea: Your Role in Our Global Community</w:t>
            </w:r>
          </w:p>
        </w:tc>
        <w:tc>
          <w:tcPr>
            <w:tcW w:w="1710" w:type="dxa"/>
            <w:tcBorders>
              <w:top w:val="single" w:sz="4" w:space="0" w:color="auto"/>
              <w:left w:val="single" w:sz="4" w:space="0" w:color="auto"/>
              <w:bottom w:val="single" w:sz="4" w:space="0" w:color="auto"/>
              <w:right w:val="single" w:sz="4" w:space="0" w:color="auto"/>
            </w:tcBorders>
          </w:tcPr>
          <w:p w14:paraId="640893E6"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1EC01D"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7C04A1D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EC57FE9" w14:textId="4FF57308" w:rsidR="008C4267" w:rsidRPr="008A0E59" w:rsidRDefault="00161722" w:rsidP="00056045">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79C90274" w14:textId="133F70FE" w:rsidR="008C4267" w:rsidRPr="008A0E59" w:rsidRDefault="00EA4B3F"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2F70233D"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20B4892B"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8C0B3C7" w14:textId="0E6B1606" w:rsidR="008C4267" w:rsidRPr="008A0E59" w:rsidRDefault="00810939"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3BDC603" w14:textId="7AF66082" w:rsidR="008C4267" w:rsidRPr="008A0E59" w:rsidRDefault="00BF1AE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262506F"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793DFC3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8FEFE1A" w14:textId="3B862EE7" w:rsidR="008C4267" w:rsidRPr="008A0E59" w:rsidRDefault="00BF1AEC"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9671038" w14:textId="5A5A873D" w:rsidR="008C4267" w:rsidRPr="008A0E59" w:rsidRDefault="00BF1AE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E64050"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04A7D94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A021BA2" w14:textId="7EF46AEB" w:rsidR="008C4267" w:rsidRPr="008A0E59" w:rsidRDefault="00BF1AEC"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DEAE940" w14:textId="376E604D" w:rsidR="008C4267" w:rsidRPr="008A0E59" w:rsidRDefault="00BF1AE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802F618"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0D5CA821" w14:textId="77777777" w:rsidTr="00CF7DC2">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8695E8A" w14:textId="30D69BAE"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Two: [1</w:t>
            </w:r>
            <w:r w:rsidR="00BF1AEC">
              <w:rPr>
                <w:rFonts w:ascii="National Book" w:hAnsi="National Book" w:cs="Arial"/>
                <w:b/>
                <w:color w:val="FFFFFF" w:themeColor="background1"/>
                <w:sz w:val="20"/>
                <w:szCs w:val="20"/>
              </w:rPr>
              <w:t>6</w:t>
            </w:r>
            <w:r w:rsidRPr="00CA783A">
              <w:rPr>
                <w:rFonts w:ascii="National Book" w:hAnsi="National Book" w:cs="Arial"/>
                <w:b/>
                <w:color w:val="FFFFFF" w:themeColor="background1"/>
                <w:sz w:val="20"/>
                <w:szCs w:val="20"/>
              </w:rPr>
              <w:t xml:space="preserve"> Credit Hours] Kent State University</w:t>
            </w:r>
          </w:p>
        </w:tc>
      </w:tr>
      <w:tr w:rsidR="008C4267" w:rsidRPr="00CA783A" w14:paraId="619BE733"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6AAC538" w14:textId="5DA5A930" w:rsidR="008C4267" w:rsidRPr="008A0E59" w:rsidRDefault="006E6A13" w:rsidP="00056045">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001 “True Facts”: Making Senes of Your World</w:t>
            </w:r>
          </w:p>
        </w:tc>
        <w:tc>
          <w:tcPr>
            <w:tcW w:w="1710" w:type="dxa"/>
            <w:tcBorders>
              <w:top w:val="single" w:sz="4" w:space="0" w:color="auto"/>
              <w:left w:val="single" w:sz="4" w:space="0" w:color="auto"/>
              <w:bottom w:val="single" w:sz="4" w:space="0" w:color="auto"/>
              <w:right w:val="single" w:sz="4" w:space="0" w:color="auto"/>
            </w:tcBorders>
          </w:tcPr>
          <w:p w14:paraId="505CB6E8" w14:textId="754AF602"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FE1B9A7" w14:textId="4F1B7E09" w:rsidR="008C4267" w:rsidRPr="00CA783A" w:rsidRDefault="002D6959" w:rsidP="007E4AC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C4267" w:rsidRPr="00CA783A" w14:paraId="3E6141CB"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5017DD3" w14:textId="46280D8E" w:rsidR="008C4267" w:rsidRPr="008A0E59" w:rsidRDefault="00912F19" w:rsidP="00056045">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101 Worlds of Wealth and Power</w:t>
            </w:r>
          </w:p>
        </w:tc>
        <w:tc>
          <w:tcPr>
            <w:tcW w:w="1710" w:type="dxa"/>
            <w:tcBorders>
              <w:top w:val="single" w:sz="4" w:space="0" w:color="auto"/>
              <w:left w:val="single" w:sz="4" w:space="0" w:color="auto"/>
              <w:bottom w:val="single" w:sz="4" w:space="0" w:color="auto"/>
              <w:right w:val="single" w:sz="4" w:space="0" w:color="auto"/>
            </w:tcBorders>
          </w:tcPr>
          <w:p w14:paraId="1544C984" w14:textId="62F9D071"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AF399D5" w14:textId="04E2AE51" w:rsidR="008C4267" w:rsidRPr="00CA783A" w:rsidRDefault="002D6959" w:rsidP="007E4AC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C4267" w:rsidRPr="00CA783A" w14:paraId="7394675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29FCE27D" w14:textId="367B8E64" w:rsidR="008C4267" w:rsidRPr="008A0E59" w:rsidRDefault="00377E2A"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5899C97" w14:textId="3A52DBBA"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6B493C1F"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3800A8E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1F4DA55D" w14:textId="7147960C" w:rsidR="008C4267" w:rsidRPr="008A0E59" w:rsidRDefault="009F248E"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0CDA726" w14:textId="5F20A111"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C91FF6B"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5ACDA93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C5D77A0" w14:textId="19022797" w:rsidR="008C4267" w:rsidRPr="008A0E59" w:rsidRDefault="009F248E"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8C2DB56" w14:textId="21306C03" w:rsidR="008C4267" w:rsidRPr="008A0E59" w:rsidRDefault="002D6959"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6656481" w14:textId="77777777" w:rsidR="008C4267" w:rsidRPr="00CA783A" w:rsidRDefault="008C4267" w:rsidP="00056045">
            <w:pPr>
              <w:tabs>
                <w:tab w:val="left" w:pos="720"/>
              </w:tabs>
              <w:rPr>
                <w:rFonts w:ascii="National Book" w:hAnsi="National Book" w:cs="Arial"/>
                <w:color w:val="002060"/>
                <w:sz w:val="20"/>
                <w:szCs w:val="20"/>
              </w:rPr>
            </w:pPr>
          </w:p>
        </w:tc>
      </w:tr>
      <w:tr w:rsidR="008C4267" w:rsidRPr="00CA783A" w14:paraId="7B47BB15"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447BA2" w14:textId="7A67A5A5"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Three: [1</w:t>
            </w:r>
            <w:r w:rsidR="002D6959">
              <w:rPr>
                <w:rFonts w:ascii="National Book" w:hAnsi="National Book" w:cs="Arial"/>
                <w:b/>
                <w:color w:val="FFFFFF" w:themeColor="background1"/>
                <w:sz w:val="20"/>
                <w:szCs w:val="20"/>
              </w:rPr>
              <w:t xml:space="preserve">5 </w:t>
            </w:r>
            <w:r w:rsidRPr="000D37CE">
              <w:rPr>
                <w:rFonts w:ascii="National Book" w:hAnsi="National Book" w:cs="Arial"/>
                <w:b/>
                <w:color w:val="FFFFFF" w:themeColor="background1"/>
                <w:sz w:val="20"/>
                <w:szCs w:val="20"/>
              </w:rPr>
              <w:t>Credit</w:t>
            </w:r>
            <w:r w:rsidRPr="00CA783A">
              <w:rPr>
                <w:rFonts w:ascii="National Book" w:hAnsi="National Book" w:cs="Arial"/>
                <w:b/>
                <w:color w:val="FFFFFF" w:themeColor="background1"/>
                <w:sz w:val="20"/>
                <w:szCs w:val="20"/>
              </w:rPr>
              <w:t xml:space="preserve"> Hours] Kent State University</w:t>
            </w:r>
          </w:p>
        </w:tc>
      </w:tr>
      <w:tr w:rsidR="008C4267" w:rsidRPr="00CA783A" w14:paraId="60A4249E"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09E10E8A" w14:textId="01C45A9F" w:rsidR="008C4267" w:rsidRPr="008A0E59" w:rsidRDefault="00AF364E" w:rsidP="00056045">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301 Human Security</w:t>
            </w:r>
          </w:p>
        </w:tc>
        <w:tc>
          <w:tcPr>
            <w:tcW w:w="1710" w:type="dxa"/>
            <w:tcBorders>
              <w:top w:val="single" w:sz="4" w:space="0" w:color="auto"/>
              <w:left w:val="single" w:sz="4" w:space="0" w:color="auto"/>
              <w:bottom w:val="single" w:sz="4" w:space="0" w:color="auto"/>
              <w:right w:val="single" w:sz="4" w:space="0" w:color="auto"/>
            </w:tcBorders>
          </w:tcPr>
          <w:p w14:paraId="19F78BFE"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8C24A2B" w14:textId="05DFE97C" w:rsidR="008C4267" w:rsidRPr="00CA783A" w:rsidRDefault="00B02702"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0044A07F"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141DA8CD" w14:textId="452AC1AC" w:rsidR="008C4267" w:rsidRPr="008A0E59" w:rsidRDefault="00872186" w:rsidP="00056045">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501 Order and Resistance</w:t>
            </w:r>
          </w:p>
        </w:tc>
        <w:tc>
          <w:tcPr>
            <w:tcW w:w="1710" w:type="dxa"/>
            <w:tcBorders>
              <w:top w:val="single" w:sz="4" w:space="0" w:color="auto"/>
              <w:left w:val="single" w:sz="4" w:space="0" w:color="auto"/>
              <w:bottom w:val="single" w:sz="4" w:space="0" w:color="auto"/>
              <w:right w:val="single" w:sz="4" w:space="0" w:color="auto"/>
            </w:tcBorders>
          </w:tcPr>
          <w:p w14:paraId="50E18D6C"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FB56FA" w14:textId="7A0CF84F" w:rsidR="008C4267" w:rsidRPr="00CA783A" w:rsidRDefault="00B02702"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1E4F36F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63CDDC5C" w14:textId="3C6A9F29" w:rsidR="008C4267" w:rsidRPr="008A0E59" w:rsidRDefault="004A5021"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B8BA66A"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77C156F" w14:textId="77777777"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4BFAB4B4"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4D6EBF3D" w14:textId="5E4FD129" w:rsidR="008C4267" w:rsidRPr="008A0E59" w:rsidRDefault="00B02702"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CAB632C" w14:textId="543B05E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086AEC" w14:textId="376A3CE8"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1DB945CD"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BF3367A" w14:textId="5B6BAFCE" w:rsidR="008C4267" w:rsidRPr="008A0E59" w:rsidRDefault="00B02702"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C7DE565"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4D6564B" w14:textId="77777777"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4FF31809"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E29175" w14:textId="11EC897E" w:rsidR="008C4267" w:rsidRPr="00CA783A" w:rsidRDefault="008C4267" w:rsidP="00056045">
            <w:pPr>
              <w:tabs>
                <w:tab w:val="left" w:pos="720"/>
              </w:tabs>
              <w:rPr>
                <w:rFonts w:ascii="National Book" w:hAnsi="National Book" w:cs="Arial"/>
                <w:b/>
                <w:color w:val="FFFFFF" w:themeColor="background1"/>
                <w:sz w:val="20"/>
                <w:szCs w:val="20"/>
              </w:rPr>
            </w:pPr>
            <w:r w:rsidRPr="00CA783A">
              <w:rPr>
                <w:rFonts w:ascii="National Book" w:hAnsi="National Book" w:cs="Arial"/>
                <w:b/>
                <w:color w:val="FFFFFF" w:themeColor="background1"/>
                <w:sz w:val="20"/>
                <w:szCs w:val="20"/>
              </w:rPr>
              <w:t>Semester Four: [</w:t>
            </w:r>
            <w:r w:rsidR="00B4476B" w:rsidRPr="00CA783A">
              <w:rPr>
                <w:rFonts w:ascii="National Book" w:hAnsi="National Book" w:cs="Arial"/>
                <w:b/>
                <w:color w:val="FFFFFF" w:themeColor="background1"/>
                <w:sz w:val="20"/>
                <w:szCs w:val="20"/>
              </w:rPr>
              <w:t>1</w:t>
            </w:r>
            <w:r w:rsidR="00B02702">
              <w:rPr>
                <w:rFonts w:ascii="National Book" w:hAnsi="National Book" w:cs="Arial"/>
                <w:b/>
                <w:color w:val="FFFFFF" w:themeColor="background1"/>
                <w:sz w:val="20"/>
                <w:szCs w:val="20"/>
              </w:rPr>
              <w:t>5</w:t>
            </w:r>
            <w:r w:rsidRPr="00CA783A">
              <w:rPr>
                <w:rFonts w:ascii="National Book" w:hAnsi="National Book" w:cs="Arial"/>
                <w:b/>
                <w:color w:val="FFFFFF" w:themeColor="background1"/>
                <w:sz w:val="20"/>
                <w:szCs w:val="20"/>
              </w:rPr>
              <w:t xml:space="preserve"> Credit Hours] Kent State University</w:t>
            </w:r>
          </w:p>
        </w:tc>
      </w:tr>
      <w:tr w:rsidR="008C4267" w:rsidRPr="00CA783A" w14:paraId="08D1D45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BEDE5A4" w14:textId="16A593BA" w:rsidR="008C4267" w:rsidRPr="008A0E59" w:rsidRDefault="007942BD" w:rsidP="00056045">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tcBorders>
              <w:top w:val="single" w:sz="4" w:space="0" w:color="auto"/>
              <w:left w:val="single" w:sz="4" w:space="0" w:color="auto"/>
              <w:bottom w:val="single" w:sz="4" w:space="0" w:color="auto"/>
              <w:right w:val="single" w:sz="4" w:space="0" w:color="auto"/>
            </w:tcBorders>
          </w:tcPr>
          <w:p w14:paraId="308F8C49" w14:textId="7ADA4B15" w:rsidR="008C4267" w:rsidRPr="00CA783A" w:rsidRDefault="00B92F0F"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0E059FD8" w14:textId="0375C5A8" w:rsidR="008C4267" w:rsidRPr="00CA783A" w:rsidRDefault="006B3795" w:rsidP="006B379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528CAB3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4CC1A9E" w14:textId="55319575" w:rsidR="008C4267" w:rsidRPr="008A0E59" w:rsidRDefault="008E51AC"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52619C1"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1B6F2C8" w14:textId="582C5D5A" w:rsidR="008C4267" w:rsidRPr="00CA783A" w:rsidRDefault="006B3795"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w:t>
            </w:r>
          </w:p>
        </w:tc>
      </w:tr>
      <w:tr w:rsidR="008C4267" w:rsidRPr="00CA783A" w14:paraId="2D92DD60"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3D00C364" w14:textId="038897EC" w:rsidR="008C4267" w:rsidRPr="008A0E59" w:rsidRDefault="00B92F0F"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154B4E2"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9AC2EFA" w14:textId="237F510D" w:rsidR="008C4267" w:rsidRPr="00CA783A" w:rsidRDefault="008C4267" w:rsidP="00056045">
            <w:pPr>
              <w:tabs>
                <w:tab w:val="left" w:pos="720"/>
              </w:tabs>
              <w:jc w:val="center"/>
              <w:rPr>
                <w:rFonts w:ascii="National Book" w:hAnsi="National Book" w:cs="Arial"/>
                <w:color w:val="002060"/>
                <w:sz w:val="20"/>
                <w:szCs w:val="20"/>
              </w:rPr>
            </w:pPr>
          </w:p>
        </w:tc>
      </w:tr>
      <w:tr w:rsidR="008C4267" w:rsidRPr="00CA783A" w14:paraId="0DBB77EC"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FAE0DCA" w14:textId="422AE768" w:rsidR="008C4267" w:rsidRPr="008A0E59" w:rsidRDefault="00B92F0F"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3540A0C" w14:textId="77777777" w:rsidR="008C4267" w:rsidRPr="00CA783A" w:rsidRDefault="008C4267" w:rsidP="00056045">
            <w:pPr>
              <w:tabs>
                <w:tab w:val="left" w:pos="720"/>
              </w:tabs>
              <w:jc w:val="center"/>
              <w:rPr>
                <w:rFonts w:ascii="National Book" w:hAnsi="National Book" w:cs="Arial"/>
                <w:color w:val="002060"/>
                <w:sz w:val="20"/>
                <w:szCs w:val="20"/>
              </w:rPr>
            </w:pPr>
            <w:r w:rsidRPr="00CA783A">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125E60" w14:textId="66553344" w:rsidR="008C4267" w:rsidRPr="00CA783A" w:rsidRDefault="008C4267" w:rsidP="00056045">
            <w:pPr>
              <w:tabs>
                <w:tab w:val="left" w:pos="720"/>
              </w:tabs>
              <w:jc w:val="center"/>
              <w:rPr>
                <w:rFonts w:ascii="National Book" w:hAnsi="National Book" w:cs="Arial"/>
                <w:color w:val="002060"/>
                <w:sz w:val="20"/>
                <w:szCs w:val="20"/>
              </w:rPr>
            </w:pPr>
          </w:p>
        </w:tc>
      </w:tr>
      <w:tr w:rsidR="008C4267" w:rsidRPr="008A0E59" w14:paraId="7057C7D3"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8C2B2F2" w14:textId="72051EC2" w:rsidR="008C4267" w:rsidRPr="008A0E59" w:rsidRDefault="00612AF4" w:rsidP="00056045">
            <w:pPr>
              <w:tabs>
                <w:tab w:val="left" w:pos="720"/>
              </w:tabs>
              <w:rPr>
                <w:rFonts w:ascii="National Book" w:hAnsi="National Book" w:cs="Arial"/>
                <w:color w:val="FFFFFF" w:themeColor="background1"/>
                <w:sz w:val="20"/>
                <w:szCs w:val="20"/>
              </w:rPr>
            </w:pPr>
            <w:r>
              <w:rPr>
                <w:rFonts w:ascii="National Book" w:hAnsi="National Book" w:cs="Arial"/>
                <w:b/>
                <w:color w:val="FFFFFF" w:themeColor="background1"/>
                <w:sz w:val="20"/>
                <w:szCs w:val="20"/>
              </w:rPr>
              <w:t>S</w:t>
            </w:r>
            <w:r w:rsidR="008C4267" w:rsidRPr="008A0E59">
              <w:rPr>
                <w:rFonts w:ascii="National Book" w:hAnsi="National Book" w:cs="Arial"/>
                <w:b/>
                <w:color w:val="FFFFFF" w:themeColor="background1"/>
                <w:sz w:val="20"/>
                <w:szCs w:val="20"/>
              </w:rPr>
              <w:t>emester Five: [1</w:t>
            </w:r>
            <w:r w:rsidR="009D2740" w:rsidRPr="008A0E59">
              <w:rPr>
                <w:rFonts w:ascii="National Book" w:hAnsi="National Book" w:cs="Arial"/>
                <w:b/>
                <w:color w:val="FFFFFF" w:themeColor="background1"/>
                <w:sz w:val="20"/>
                <w:szCs w:val="20"/>
              </w:rPr>
              <w:t>5</w:t>
            </w:r>
            <w:r w:rsidR="008C4267" w:rsidRPr="008A0E59">
              <w:rPr>
                <w:rFonts w:ascii="National Book" w:hAnsi="National Book" w:cs="Arial"/>
                <w:b/>
                <w:color w:val="FFFFFF" w:themeColor="background1"/>
                <w:sz w:val="20"/>
                <w:szCs w:val="20"/>
              </w:rPr>
              <w:t xml:space="preserve"> Credit Hours] Kent State University</w:t>
            </w:r>
          </w:p>
        </w:tc>
      </w:tr>
      <w:tr w:rsidR="008C4267" w:rsidRPr="008A0E59" w14:paraId="157F4A61"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7299E8A7" w14:textId="08A05A68" w:rsidR="008C4267" w:rsidRPr="00CE2230" w:rsidRDefault="0021334E" w:rsidP="009D2740">
            <w:pPr>
              <w:tabs>
                <w:tab w:val="left" w:pos="720"/>
              </w:tabs>
              <w:jc w:val="center"/>
              <w:rPr>
                <w:rFonts w:ascii="National Book" w:hAnsi="National Book" w:cs="Arial"/>
                <w:color w:val="002060"/>
                <w:sz w:val="20"/>
                <w:szCs w:val="20"/>
              </w:rPr>
            </w:pPr>
            <w:r w:rsidRPr="00D24E23">
              <w:rPr>
                <w:rFonts w:ascii="National Book" w:hAnsi="National Book" w:cs="Arial"/>
                <w:bCs/>
                <w:color w:val="002060"/>
                <w:sz w:val="20"/>
                <w:szCs w:val="20"/>
              </w:rPr>
              <w:t>Note: Students are encouraged to undertake a study abroad experience junior (or senior) year.</w:t>
            </w:r>
          </w:p>
        </w:tc>
      </w:tr>
      <w:tr w:rsidR="008C4267" w:rsidRPr="008A0E59" w14:paraId="52BB25A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55789BAE" w14:textId="3C9E7735" w:rsidR="008C4267" w:rsidRPr="00CE2230" w:rsidRDefault="00220F92" w:rsidP="00056045">
            <w:pPr>
              <w:tabs>
                <w:tab w:val="left" w:pos="4136"/>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tcBorders>
              <w:top w:val="single" w:sz="4" w:space="0" w:color="auto"/>
              <w:left w:val="single" w:sz="4" w:space="0" w:color="auto"/>
              <w:bottom w:val="single" w:sz="4" w:space="0" w:color="auto"/>
              <w:right w:val="single" w:sz="4" w:space="0" w:color="auto"/>
            </w:tcBorders>
            <w:vAlign w:val="center"/>
          </w:tcPr>
          <w:p w14:paraId="0EF941D3" w14:textId="444D2A89" w:rsidR="008C4267" w:rsidRPr="00CE2230" w:rsidRDefault="00DD16FC"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0B5EE671"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36F34169"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0A0AF77" w14:textId="73E1AB9A" w:rsidR="008C4267" w:rsidRPr="00CE2230" w:rsidRDefault="00835C59" w:rsidP="00056045">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710" w:type="dxa"/>
            <w:tcBorders>
              <w:top w:val="single" w:sz="4" w:space="0" w:color="auto"/>
              <w:left w:val="single" w:sz="4" w:space="0" w:color="auto"/>
              <w:bottom w:val="single" w:sz="4" w:space="0" w:color="auto"/>
              <w:right w:val="single" w:sz="4" w:space="0" w:color="auto"/>
            </w:tcBorders>
            <w:vAlign w:val="center"/>
          </w:tcPr>
          <w:p w14:paraId="5F7857B9" w14:textId="77777777" w:rsidR="008C4267" w:rsidRPr="00CE2230" w:rsidRDefault="008C4267" w:rsidP="00056045">
            <w:pPr>
              <w:tabs>
                <w:tab w:val="left" w:pos="720"/>
              </w:tabs>
              <w:jc w:val="center"/>
              <w:rPr>
                <w:rFonts w:ascii="National Book" w:hAnsi="National Book" w:cs="Arial"/>
                <w:color w:val="002060"/>
                <w:sz w:val="20"/>
                <w:szCs w:val="20"/>
              </w:rPr>
            </w:pPr>
            <w:r w:rsidRPr="00CE223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6CA38D6"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520708B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2D21208D" w14:textId="2BE7A2C1" w:rsidR="008C4267" w:rsidRPr="00CE2230" w:rsidRDefault="00DD16FC" w:rsidP="00737D3F">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AEA9F08" w14:textId="77777777" w:rsidR="008C4267" w:rsidRPr="00CE2230" w:rsidRDefault="008C4267" w:rsidP="00056045">
            <w:pPr>
              <w:tabs>
                <w:tab w:val="left" w:pos="720"/>
              </w:tabs>
              <w:jc w:val="center"/>
              <w:rPr>
                <w:rFonts w:ascii="National Book" w:hAnsi="National Book" w:cs="Arial"/>
                <w:color w:val="002060"/>
                <w:sz w:val="20"/>
                <w:szCs w:val="20"/>
              </w:rPr>
            </w:pPr>
            <w:r w:rsidRPr="00CE223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5E3DFA1" w14:textId="6DB00913" w:rsidR="008C4267" w:rsidRPr="008A0E59" w:rsidRDefault="008C4267" w:rsidP="00056045">
            <w:pPr>
              <w:tabs>
                <w:tab w:val="left" w:pos="720"/>
              </w:tabs>
              <w:jc w:val="center"/>
              <w:rPr>
                <w:rFonts w:ascii="National Book" w:hAnsi="National Book" w:cs="Arial"/>
                <w:color w:val="002060"/>
                <w:sz w:val="20"/>
                <w:szCs w:val="20"/>
              </w:rPr>
            </w:pPr>
          </w:p>
        </w:tc>
      </w:tr>
      <w:tr w:rsidR="008C4267" w:rsidRPr="008A0E59" w14:paraId="0BF8AC3D"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2E63D87" w14:textId="7CF907BC" w:rsidR="008C4267" w:rsidRPr="00CE2230" w:rsidRDefault="00DD16FC" w:rsidP="00131DDC">
            <w:pPr>
              <w:tabs>
                <w:tab w:val="left" w:pos="4136"/>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5D35736" w14:textId="77777777" w:rsidR="008C4267" w:rsidRPr="00CE2230" w:rsidRDefault="008C4267" w:rsidP="00056045">
            <w:pPr>
              <w:tabs>
                <w:tab w:val="left" w:pos="720"/>
              </w:tabs>
              <w:jc w:val="center"/>
              <w:rPr>
                <w:rFonts w:ascii="National Book" w:hAnsi="National Book" w:cs="Arial"/>
                <w:color w:val="002060"/>
                <w:sz w:val="20"/>
                <w:szCs w:val="20"/>
              </w:rPr>
            </w:pPr>
            <w:r w:rsidRPr="00CE2230">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7C56D24" w14:textId="15590442" w:rsidR="008C4267" w:rsidRPr="008A0E59" w:rsidRDefault="008C4267" w:rsidP="00056045">
            <w:pPr>
              <w:tabs>
                <w:tab w:val="left" w:pos="720"/>
              </w:tabs>
              <w:jc w:val="center"/>
              <w:rPr>
                <w:rFonts w:ascii="National Book" w:hAnsi="National Book" w:cs="Arial"/>
                <w:color w:val="002060"/>
                <w:sz w:val="20"/>
                <w:szCs w:val="20"/>
              </w:rPr>
            </w:pPr>
          </w:p>
        </w:tc>
      </w:tr>
      <w:tr w:rsidR="008C4267" w:rsidRPr="008A0E59" w14:paraId="72C4784F"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45F3016" w14:textId="59E921D7" w:rsidR="008C4267" w:rsidRPr="008A0E59" w:rsidRDefault="008C4267" w:rsidP="00056045">
            <w:pPr>
              <w:tabs>
                <w:tab w:val="left" w:pos="720"/>
              </w:tabs>
              <w:rPr>
                <w:rFonts w:ascii="National Book" w:hAnsi="National Book" w:cs="Arial"/>
                <w:color w:val="FFFFFF" w:themeColor="background1"/>
                <w:sz w:val="20"/>
                <w:szCs w:val="20"/>
              </w:rPr>
            </w:pPr>
            <w:r w:rsidRPr="008A0E59">
              <w:rPr>
                <w:rFonts w:ascii="National Book" w:hAnsi="National Book" w:cs="Arial"/>
                <w:b/>
                <w:color w:val="FFFFFF" w:themeColor="background1"/>
                <w:sz w:val="20"/>
                <w:szCs w:val="20"/>
              </w:rPr>
              <w:t>Semester Six: [1</w:t>
            </w:r>
            <w:r w:rsidR="00DD16FC">
              <w:rPr>
                <w:rFonts w:ascii="National Book" w:hAnsi="National Book" w:cs="Arial"/>
                <w:b/>
                <w:color w:val="FFFFFF" w:themeColor="background1"/>
                <w:sz w:val="20"/>
                <w:szCs w:val="20"/>
              </w:rPr>
              <w:t>5</w:t>
            </w:r>
            <w:r w:rsidRPr="008A0E59">
              <w:rPr>
                <w:rFonts w:ascii="National Book" w:hAnsi="National Book" w:cs="Arial"/>
                <w:b/>
                <w:color w:val="FFFFFF" w:themeColor="background1"/>
                <w:sz w:val="20"/>
                <w:szCs w:val="20"/>
              </w:rPr>
              <w:t xml:space="preserve"> Credit Hours] Kent State University</w:t>
            </w:r>
          </w:p>
        </w:tc>
      </w:tr>
      <w:tr w:rsidR="008C4267" w:rsidRPr="008A0E59" w14:paraId="43C84D65"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02E20F3" w14:textId="4E252A76" w:rsidR="008C4267" w:rsidRPr="00CE2230" w:rsidRDefault="00103A23" w:rsidP="00056045">
            <w:pPr>
              <w:tabs>
                <w:tab w:val="left" w:pos="720"/>
              </w:tabs>
              <w:rPr>
                <w:rFonts w:ascii="National Book" w:hAnsi="National Book" w:cs="Arial"/>
                <w:color w:val="002060"/>
                <w:sz w:val="20"/>
                <w:szCs w:val="20"/>
              </w:rPr>
            </w:pPr>
            <w:r w:rsidRPr="001852CC">
              <w:rPr>
                <w:rFonts w:ascii="National Book" w:hAnsi="National Book" w:cs="Arial"/>
                <w:color w:val="002060"/>
                <w:sz w:val="20"/>
                <w:szCs w:val="20"/>
              </w:rPr>
              <w:t>INTS 40799 Capstone in International Studies</w:t>
            </w:r>
          </w:p>
        </w:tc>
        <w:tc>
          <w:tcPr>
            <w:tcW w:w="1710" w:type="dxa"/>
            <w:tcBorders>
              <w:top w:val="single" w:sz="4" w:space="0" w:color="auto"/>
              <w:left w:val="single" w:sz="4" w:space="0" w:color="auto"/>
              <w:bottom w:val="single" w:sz="4" w:space="0" w:color="auto"/>
              <w:right w:val="single" w:sz="4" w:space="0" w:color="auto"/>
            </w:tcBorders>
            <w:vAlign w:val="center"/>
          </w:tcPr>
          <w:p w14:paraId="54B2BD14"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80C87F2"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39045E72"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64DE68B" w14:textId="771A3A82" w:rsidR="008C4267" w:rsidRPr="00CE2230" w:rsidRDefault="007A52C7" w:rsidP="00056045">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710" w:type="dxa"/>
            <w:tcBorders>
              <w:top w:val="single" w:sz="4" w:space="0" w:color="auto"/>
              <w:left w:val="single" w:sz="4" w:space="0" w:color="auto"/>
              <w:bottom w:val="single" w:sz="4" w:space="0" w:color="auto"/>
              <w:right w:val="single" w:sz="4" w:space="0" w:color="auto"/>
            </w:tcBorders>
            <w:vAlign w:val="center"/>
          </w:tcPr>
          <w:p w14:paraId="25924DF2" w14:textId="503DE7EB" w:rsidR="008C4267" w:rsidRPr="008A0E59" w:rsidRDefault="00A84F3B" w:rsidP="00056045">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78C502AB" w14:textId="77777777" w:rsidR="008C4267" w:rsidRPr="008A0E59" w:rsidRDefault="008C4267"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w:t>
            </w:r>
          </w:p>
        </w:tc>
      </w:tr>
      <w:tr w:rsidR="008C4267" w:rsidRPr="008A0E59" w14:paraId="1C4616E7"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77A80CDC" w14:textId="5B38CFDB" w:rsidR="008C4267" w:rsidRPr="00CE2230" w:rsidRDefault="00A84F3B"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5023EC6" w14:textId="3F49E6ED" w:rsidR="008C4267" w:rsidRPr="008A0E59" w:rsidRDefault="00C37540"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2EE64E" w14:textId="71F70114" w:rsidR="008C4267" w:rsidRPr="008A0E59" w:rsidRDefault="008C4267" w:rsidP="00056045">
            <w:pPr>
              <w:tabs>
                <w:tab w:val="left" w:pos="720"/>
              </w:tabs>
              <w:jc w:val="center"/>
              <w:rPr>
                <w:rFonts w:ascii="National Book" w:hAnsi="National Book" w:cs="Arial"/>
                <w:color w:val="002060"/>
                <w:sz w:val="20"/>
                <w:szCs w:val="20"/>
              </w:rPr>
            </w:pPr>
          </w:p>
        </w:tc>
      </w:tr>
      <w:tr w:rsidR="009A2FBB" w:rsidRPr="008A0E59" w14:paraId="21452EB1" w14:textId="77777777" w:rsidTr="00CF7DC2">
        <w:trPr>
          <w:trHeight w:val="288"/>
        </w:trPr>
        <w:tc>
          <w:tcPr>
            <w:tcW w:w="6840" w:type="dxa"/>
            <w:tcBorders>
              <w:top w:val="single" w:sz="4" w:space="0" w:color="auto"/>
              <w:left w:val="single" w:sz="4" w:space="0" w:color="auto"/>
              <w:bottom w:val="single" w:sz="4" w:space="0" w:color="auto"/>
              <w:right w:val="single" w:sz="4" w:space="0" w:color="auto"/>
            </w:tcBorders>
          </w:tcPr>
          <w:p w14:paraId="0E4CC3FA" w14:textId="65811973" w:rsidR="009A2FBB" w:rsidRPr="00CE2230" w:rsidRDefault="00A84F3B" w:rsidP="00056045">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207075E" w14:textId="112CDEFA" w:rsidR="009A2FBB" w:rsidRPr="008A0E59" w:rsidRDefault="00C37540" w:rsidP="00056045">
            <w:pPr>
              <w:tabs>
                <w:tab w:val="left" w:pos="720"/>
              </w:tabs>
              <w:jc w:val="center"/>
              <w:rPr>
                <w:rFonts w:ascii="National Book" w:hAnsi="National Book" w:cs="Arial"/>
                <w:color w:val="002060"/>
                <w:sz w:val="20"/>
                <w:szCs w:val="20"/>
              </w:rPr>
            </w:pPr>
            <w:r w:rsidRPr="008A0E5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2B267CE" w14:textId="2BF163E3" w:rsidR="009A2FBB" w:rsidRPr="008A0E59" w:rsidRDefault="009A2FBB" w:rsidP="00056045">
            <w:pPr>
              <w:tabs>
                <w:tab w:val="left" w:pos="720"/>
              </w:tabs>
              <w:jc w:val="center"/>
              <w:rPr>
                <w:rFonts w:ascii="National Book" w:hAnsi="National Book" w:cs="Arial"/>
                <w:color w:val="002060"/>
                <w:sz w:val="20"/>
                <w:szCs w:val="20"/>
              </w:rPr>
            </w:pPr>
          </w:p>
        </w:tc>
      </w:tr>
      <w:tr w:rsidR="00AD3E56" w:rsidRPr="008A0E59" w14:paraId="609CB910" w14:textId="77777777" w:rsidTr="00CF7DC2">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7E96A38" w14:textId="30EFB5E8" w:rsidR="00AD3E56" w:rsidRPr="008A0E59" w:rsidRDefault="00A84F3B" w:rsidP="00AD3E56">
            <w:pPr>
              <w:tabs>
                <w:tab w:val="left" w:pos="720"/>
              </w:tabs>
              <w:rPr>
                <w:rFonts w:ascii="National Book" w:hAnsi="National Book" w:cs="Arial"/>
                <w:color w:val="FFFFFF" w:themeColor="background1"/>
                <w:sz w:val="20"/>
                <w:szCs w:val="20"/>
              </w:rPr>
            </w:pPr>
            <w:r>
              <w:rPr>
                <w:rFonts w:ascii="National Book" w:hAnsi="National Book" w:cs="Arial"/>
                <w:b/>
                <w:color w:val="FFFFFF" w:themeColor="background1"/>
                <w:sz w:val="20"/>
                <w:szCs w:val="20"/>
              </w:rPr>
              <w:t>90</w:t>
            </w:r>
            <w:r w:rsidR="00AD3E56">
              <w:rPr>
                <w:rFonts w:ascii="National Book" w:hAnsi="National Book" w:cs="Arial"/>
                <w:b/>
                <w:color w:val="FFFFFF" w:themeColor="background1"/>
                <w:sz w:val="20"/>
                <w:szCs w:val="20"/>
              </w:rPr>
              <w:t xml:space="preserve"> </w:t>
            </w:r>
            <w:r w:rsidR="00AD3E56" w:rsidRPr="00CC58F1">
              <w:rPr>
                <w:rFonts w:ascii="National Book" w:hAnsi="National Book" w:cs="Arial"/>
                <w:b/>
                <w:color w:val="FFFFFF" w:themeColor="background1"/>
                <w:sz w:val="20"/>
                <w:szCs w:val="20"/>
              </w:rPr>
              <w:t>Total Credit Hours of Prerequisite Coursework at Kent State University</w:t>
            </w:r>
          </w:p>
        </w:tc>
      </w:tr>
    </w:tbl>
    <w:p w14:paraId="037CDCE3" w14:textId="4C912023" w:rsidR="00351A78" w:rsidRPr="00CE2230" w:rsidRDefault="00351A78">
      <w:pPr>
        <w:rPr>
          <w:rFonts w:ascii="National Book" w:hAnsi="National Book"/>
          <w:i/>
          <w:iCs/>
          <w:color w:val="002060"/>
          <w:sz w:val="20"/>
          <w:szCs w:val="20"/>
        </w:rPr>
      </w:pPr>
    </w:p>
    <w:p w14:paraId="7FA41AA6" w14:textId="77777777" w:rsidR="00CE2230" w:rsidRPr="00CE2230" w:rsidRDefault="00CE2230">
      <w:pPr>
        <w:rPr>
          <w:rFonts w:ascii="National Book" w:hAnsi="National Book"/>
          <w:i/>
          <w:iCs/>
          <w:color w:val="002060"/>
          <w:sz w:val="20"/>
          <w:szCs w:val="20"/>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9B002A" w:rsidRPr="009B002A" w14:paraId="03504005" w14:textId="77777777" w:rsidTr="00CF7DC2">
        <w:tc>
          <w:tcPr>
            <w:tcW w:w="5000" w:type="pct"/>
            <w:gridSpan w:val="5"/>
            <w:shd w:val="clear" w:color="auto" w:fill="002060"/>
          </w:tcPr>
          <w:p w14:paraId="15A8AF0D" w14:textId="3A974FF1" w:rsidR="009B002A" w:rsidRPr="009B002A" w:rsidRDefault="009B002A" w:rsidP="00056045">
            <w:pPr>
              <w:pStyle w:val="NoSpacing"/>
              <w:jc w:val="center"/>
              <w:rPr>
                <w:rFonts w:ascii="National Book" w:hAnsi="National Book" w:cs="Arial"/>
                <w:b/>
                <w:bCs/>
                <w:color w:val="FFFFFF" w:themeColor="background1"/>
              </w:rPr>
            </w:pPr>
            <w:r w:rsidRPr="009B002A">
              <w:rPr>
                <w:rFonts w:ascii="National Book" w:hAnsi="National Book" w:cs="Arial"/>
                <w:b/>
                <w:bCs/>
                <w:color w:val="FFFFFF" w:themeColor="background1"/>
              </w:rPr>
              <w:lastRenderedPageBreak/>
              <w:t>To be transferred from CSU Law upon completion of the Juris Doctor degree</w:t>
            </w:r>
          </w:p>
        </w:tc>
      </w:tr>
      <w:tr w:rsidR="009B002A" w:rsidRPr="009B002A" w14:paraId="3D858A89" w14:textId="77777777" w:rsidTr="00800329">
        <w:tc>
          <w:tcPr>
            <w:tcW w:w="1946" w:type="pct"/>
            <w:vAlign w:val="center"/>
            <w:hideMark/>
          </w:tcPr>
          <w:p w14:paraId="38B4BF6E"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ourse</w:t>
            </w:r>
          </w:p>
        </w:tc>
        <w:tc>
          <w:tcPr>
            <w:tcW w:w="620" w:type="pct"/>
            <w:vAlign w:val="center"/>
            <w:hideMark/>
          </w:tcPr>
          <w:p w14:paraId="0920C0F9"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CSU Credit Hours</w:t>
            </w:r>
          </w:p>
        </w:tc>
        <w:tc>
          <w:tcPr>
            <w:tcW w:w="1165" w:type="pct"/>
            <w:vAlign w:val="center"/>
            <w:hideMark/>
          </w:tcPr>
          <w:p w14:paraId="4897CB0D"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ourse</w:t>
            </w:r>
          </w:p>
        </w:tc>
        <w:tc>
          <w:tcPr>
            <w:tcW w:w="611" w:type="pct"/>
            <w:vAlign w:val="center"/>
            <w:hideMark/>
          </w:tcPr>
          <w:p w14:paraId="02558D37" w14:textId="77777777" w:rsidR="009B002A" w:rsidRPr="009B002A" w:rsidRDefault="009B002A" w:rsidP="00056045">
            <w:pPr>
              <w:jc w:val="center"/>
              <w:rPr>
                <w:rFonts w:ascii="National Book" w:hAnsi="National Book" w:cs="Arial"/>
                <w:color w:val="002060"/>
                <w:sz w:val="18"/>
                <w:szCs w:val="18"/>
              </w:rPr>
            </w:pPr>
            <w:r w:rsidRPr="009B002A">
              <w:rPr>
                <w:rFonts w:ascii="National Book" w:hAnsi="National Book" w:cs="Arial"/>
                <w:b/>
                <w:bCs/>
                <w:color w:val="002060"/>
                <w:sz w:val="18"/>
                <w:szCs w:val="18"/>
              </w:rPr>
              <w:t>KSU Credit Hours</w:t>
            </w:r>
          </w:p>
        </w:tc>
        <w:tc>
          <w:tcPr>
            <w:tcW w:w="657" w:type="pct"/>
            <w:vAlign w:val="center"/>
          </w:tcPr>
          <w:p w14:paraId="27172224" w14:textId="77777777" w:rsidR="009B002A" w:rsidRPr="009B002A" w:rsidRDefault="009B002A" w:rsidP="00056045">
            <w:pPr>
              <w:jc w:val="center"/>
              <w:rPr>
                <w:rFonts w:ascii="National Book" w:hAnsi="National Book" w:cs="Arial"/>
                <w:b/>
                <w:bCs/>
                <w:color w:val="002060"/>
                <w:sz w:val="18"/>
                <w:szCs w:val="18"/>
              </w:rPr>
            </w:pPr>
            <w:r w:rsidRPr="009B002A">
              <w:rPr>
                <w:rFonts w:ascii="National Book" w:hAnsi="National Book" w:cs="Arial"/>
                <w:b/>
                <w:bCs/>
                <w:color w:val="002060"/>
                <w:sz w:val="18"/>
                <w:szCs w:val="18"/>
              </w:rPr>
              <w:t>Upper Division</w:t>
            </w:r>
          </w:p>
        </w:tc>
      </w:tr>
      <w:tr w:rsidR="009B002A" w:rsidRPr="009B002A" w14:paraId="734705D0" w14:textId="77777777" w:rsidTr="00800329">
        <w:tc>
          <w:tcPr>
            <w:tcW w:w="1946" w:type="pct"/>
            <w:vAlign w:val="center"/>
          </w:tcPr>
          <w:p w14:paraId="472070E0" w14:textId="65772855" w:rsidR="009B002A" w:rsidRPr="00DB2566" w:rsidRDefault="000663A8"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1 Contracts</w:t>
            </w:r>
          </w:p>
        </w:tc>
        <w:tc>
          <w:tcPr>
            <w:tcW w:w="620" w:type="pct"/>
            <w:vAlign w:val="center"/>
          </w:tcPr>
          <w:p w14:paraId="429729AD" w14:textId="1100F6B9"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vAlign w:val="center"/>
          </w:tcPr>
          <w:p w14:paraId="3C26A5B1"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1AF5AF5" w14:textId="26E3A3A7"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7" w:type="pct"/>
            <w:vAlign w:val="center"/>
          </w:tcPr>
          <w:p w14:paraId="2F4132CF"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29747AD2" w14:textId="77777777" w:rsidTr="00800329">
        <w:tc>
          <w:tcPr>
            <w:tcW w:w="1946" w:type="pct"/>
          </w:tcPr>
          <w:p w14:paraId="06B6FBDF" w14:textId="732FDC7E" w:rsidR="009B002A" w:rsidRPr="00DB2566" w:rsidRDefault="00353562"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2 Torts</w:t>
            </w:r>
          </w:p>
        </w:tc>
        <w:tc>
          <w:tcPr>
            <w:tcW w:w="620" w:type="pct"/>
          </w:tcPr>
          <w:p w14:paraId="34E93E81" w14:textId="1487D2DE"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730F9FF2"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977F2E3" w14:textId="4C54467A"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7" w:type="pct"/>
          </w:tcPr>
          <w:p w14:paraId="49ADBE90"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3A47E36" w14:textId="77777777" w:rsidTr="00800329">
        <w:tc>
          <w:tcPr>
            <w:tcW w:w="1946" w:type="pct"/>
          </w:tcPr>
          <w:p w14:paraId="7498A254" w14:textId="0AB735A0" w:rsidR="009B002A" w:rsidRPr="00DB2566" w:rsidRDefault="00757EA1" w:rsidP="00056045">
            <w:pPr>
              <w:rPr>
                <w:rFonts w:ascii="National Book" w:hAnsi="National Book" w:cs="Arial"/>
                <w:color w:val="002060"/>
                <w:highlight w:val="yellow"/>
              </w:rPr>
            </w:pPr>
            <w:r w:rsidRPr="007607FD">
              <w:rPr>
                <w:rFonts w:ascii="National Book" w:hAnsi="National Book" w:cs="Arial"/>
                <w:color w:val="002060"/>
              </w:rPr>
              <w:t>L</w:t>
            </w:r>
            <w:r w:rsidR="006F027E">
              <w:rPr>
                <w:rFonts w:ascii="National Book" w:hAnsi="National Book" w:cs="Arial"/>
                <w:color w:val="002060"/>
              </w:rPr>
              <w:t>AW</w:t>
            </w:r>
            <w:r w:rsidRPr="007607FD">
              <w:rPr>
                <w:rFonts w:ascii="National Book" w:hAnsi="National Book" w:cs="Arial"/>
                <w:color w:val="002060"/>
              </w:rPr>
              <w:t xml:space="preserve"> 515 Legislation/Regulation</w:t>
            </w:r>
          </w:p>
        </w:tc>
        <w:tc>
          <w:tcPr>
            <w:tcW w:w="620" w:type="pct"/>
          </w:tcPr>
          <w:p w14:paraId="1E985AC4" w14:textId="60B5921F"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55DEDA8F"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6173731E" w14:textId="732AB35E" w:rsidR="009B002A" w:rsidRPr="00800329" w:rsidRDefault="002A7F27" w:rsidP="00056045">
            <w:pPr>
              <w:jc w:val="center"/>
              <w:rPr>
                <w:rFonts w:ascii="National Book" w:hAnsi="National Book" w:cs="Arial"/>
                <w:b/>
                <w:bCs/>
                <w:color w:val="002060"/>
              </w:rPr>
            </w:pPr>
            <w:r w:rsidRPr="00800329">
              <w:rPr>
                <w:rFonts w:ascii="National Book" w:hAnsi="National Book" w:cs="Arial"/>
                <w:color w:val="002060"/>
              </w:rPr>
              <w:t>4</w:t>
            </w:r>
          </w:p>
        </w:tc>
        <w:tc>
          <w:tcPr>
            <w:tcW w:w="657" w:type="pct"/>
          </w:tcPr>
          <w:p w14:paraId="2514379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7B5AE887" w14:textId="77777777" w:rsidTr="00800329">
        <w:tc>
          <w:tcPr>
            <w:tcW w:w="1946" w:type="pct"/>
          </w:tcPr>
          <w:p w14:paraId="288A8A80" w14:textId="6153EBB9" w:rsidR="009B002A" w:rsidRPr="00DB2566" w:rsidRDefault="009640A9" w:rsidP="00056045">
            <w:pPr>
              <w:rPr>
                <w:rFonts w:ascii="National Book" w:hAnsi="National Book" w:cs="Arial"/>
                <w:color w:val="002060"/>
                <w:highlight w:val="yellow"/>
              </w:rPr>
            </w:pPr>
            <w:r w:rsidRPr="009B3019">
              <w:rPr>
                <w:rFonts w:ascii="National Book" w:hAnsi="National Book" w:cs="Arial"/>
                <w:color w:val="002060"/>
              </w:rPr>
              <w:t>L</w:t>
            </w:r>
            <w:r w:rsidR="006F027E">
              <w:rPr>
                <w:rFonts w:ascii="National Book" w:hAnsi="National Book" w:cs="Arial"/>
                <w:color w:val="002060"/>
              </w:rPr>
              <w:t>AW</w:t>
            </w:r>
            <w:r w:rsidRPr="009B3019">
              <w:rPr>
                <w:rFonts w:ascii="National Book" w:hAnsi="National Book" w:cs="Arial"/>
                <w:color w:val="002060"/>
              </w:rPr>
              <w:t xml:space="preserve"> 504 Legal Writing</w:t>
            </w:r>
          </w:p>
        </w:tc>
        <w:tc>
          <w:tcPr>
            <w:tcW w:w="620" w:type="pct"/>
          </w:tcPr>
          <w:p w14:paraId="65F022C5" w14:textId="76990E55" w:rsidR="009B002A" w:rsidRPr="00800329" w:rsidRDefault="00181B75"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4872CA57"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76C93F39" w14:textId="76B8107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657" w:type="pct"/>
          </w:tcPr>
          <w:p w14:paraId="218B62D2"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669E6292" w14:textId="77777777" w:rsidTr="00800329">
        <w:tc>
          <w:tcPr>
            <w:tcW w:w="1946" w:type="pct"/>
          </w:tcPr>
          <w:p w14:paraId="699785DE" w14:textId="2B39C6D5" w:rsidR="009B002A" w:rsidRPr="00F2105A" w:rsidRDefault="004F43F2" w:rsidP="00056045">
            <w:pPr>
              <w:rPr>
                <w:rFonts w:ascii="National Book" w:hAnsi="National Book" w:cs="Arial"/>
                <w:color w:val="002060"/>
                <w:highlight w:val="lightGray"/>
              </w:rPr>
            </w:pPr>
            <w:r w:rsidRPr="00E1713A">
              <w:rPr>
                <w:rFonts w:ascii="National Book" w:hAnsi="National Book" w:cs="Arial"/>
                <w:color w:val="002060"/>
              </w:rPr>
              <w:t>Professional Identity Formation (year-long course)</w:t>
            </w:r>
          </w:p>
        </w:tc>
        <w:tc>
          <w:tcPr>
            <w:tcW w:w="620" w:type="pct"/>
          </w:tcPr>
          <w:p w14:paraId="74F7752E" w14:textId="4817C77D"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1</w:t>
            </w:r>
          </w:p>
        </w:tc>
        <w:tc>
          <w:tcPr>
            <w:tcW w:w="1165" w:type="pct"/>
          </w:tcPr>
          <w:p w14:paraId="54575641"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3594CEDC" w14:textId="1F3E7B28"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1</w:t>
            </w:r>
          </w:p>
        </w:tc>
        <w:tc>
          <w:tcPr>
            <w:tcW w:w="657" w:type="pct"/>
          </w:tcPr>
          <w:p w14:paraId="28D0A032"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623E42C" w14:textId="77777777" w:rsidTr="00800329">
        <w:tc>
          <w:tcPr>
            <w:tcW w:w="1946" w:type="pct"/>
          </w:tcPr>
          <w:p w14:paraId="65387505" w14:textId="08704747" w:rsidR="009B002A" w:rsidRPr="00DB2566" w:rsidRDefault="00800695" w:rsidP="00056045">
            <w:pPr>
              <w:rPr>
                <w:rFonts w:ascii="National Book" w:hAnsi="National Book" w:cs="Arial"/>
                <w:color w:val="002060"/>
                <w:highlight w:val="yellow"/>
              </w:rPr>
            </w:pPr>
            <w:r w:rsidRPr="00E463EB">
              <w:rPr>
                <w:rFonts w:ascii="National Book" w:hAnsi="National Book" w:cs="Arial"/>
                <w:color w:val="002060"/>
              </w:rPr>
              <w:t>L</w:t>
            </w:r>
            <w:r w:rsidR="006F027E">
              <w:rPr>
                <w:rFonts w:ascii="National Book" w:hAnsi="National Book" w:cs="Arial"/>
                <w:color w:val="002060"/>
              </w:rPr>
              <w:t>AW</w:t>
            </w:r>
            <w:r w:rsidRPr="00E463EB">
              <w:rPr>
                <w:rFonts w:ascii="National Book" w:hAnsi="National Book" w:cs="Arial"/>
                <w:color w:val="002060"/>
              </w:rPr>
              <w:t xml:space="preserve"> 514 Property</w:t>
            </w:r>
          </w:p>
        </w:tc>
        <w:tc>
          <w:tcPr>
            <w:tcW w:w="620" w:type="pct"/>
          </w:tcPr>
          <w:p w14:paraId="41EE35EE" w14:textId="45835D1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6A97C1A0"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5AEC12FB" w14:textId="6ACC9696"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4</w:t>
            </w:r>
          </w:p>
        </w:tc>
        <w:tc>
          <w:tcPr>
            <w:tcW w:w="657" w:type="pct"/>
          </w:tcPr>
          <w:p w14:paraId="2DA10AB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6A8902F" w14:textId="77777777" w:rsidTr="00800329">
        <w:tc>
          <w:tcPr>
            <w:tcW w:w="1946" w:type="pct"/>
          </w:tcPr>
          <w:p w14:paraId="79F5247A" w14:textId="79F7D3C6" w:rsidR="009B002A" w:rsidRPr="00DB2566" w:rsidRDefault="00DD3312" w:rsidP="00056045">
            <w:pPr>
              <w:rPr>
                <w:rFonts w:ascii="National Book" w:hAnsi="National Book" w:cs="Arial"/>
                <w:color w:val="002060"/>
                <w:highlight w:val="yellow"/>
              </w:rPr>
            </w:pPr>
            <w:r w:rsidRPr="003D7D83">
              <w:rPr>
                <w:rFonts w:ascii="National Book" w:hAnsi="National Book" w:cs="Arial"/>
                <w:color w:val="002060"/>
              </w:rPr>
              <w:t>L</w:t>
            </w:r>
            <w:r w:rsidR="006F027E">
              <w:rPr>
                <w:rFonts w:ascii="National Book" w:hAnsi="National Book" w:cs="Arial"/>
                <w:color w:val="002060"/>
              </w:rPr>
              <w:t>AW</w:t>
            </w:r>
            <w:r w:rsidRPr="003D7D83">
              <w:rPr>
                <w:rFonts w:ascii="National Book" w:hAnsi="National Book" w:cs="Arial"/>
                <w:color w:val="002060"/>
              </w:rPr>
              <w:t xml:space="preserve"> 506 Criminal Law</w:t>
            </w:r>
          </w:p>
        </w:tc>
        <w:tc>
          <w:tcPr>
            <w:tcW w:w="620" w:type="pct"/>
          </w:tcPr>
          <w:p w14:paraId="4C855AE0" w14:textId="581EBD38"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32FC1546"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0BC8E65D" w14:textId="057647BE"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3</w:t>
            </w:r>
          </w:p>
        </w:tc>
        <w:tc>
          <w:tcPr>
            <w:tcW w:w="657" w:type="pct"/>
          </w:tcPr>
          <w:p w14:paraId="353A3FA6"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552B9623" w14:textId="77777777" w:rsidTr="00800329">
        <w:tc>
          <w:tcPr>
            <w:tcW w:w="1946" w:type="pct"/>
          </w:tcPr>
          <w:p w14:paraId="5BB01C7C" w14:textId="5A77CED1" w:rsidR="009B002A" w:rsidRPr="00DB2566" w:rsidRDefault="007A4036" w:rsidP="00056045">
            <w:pPr>
              <w:rPr>
                <w:rFonts w:ascii="National Book" w:hAnsi="National Book" w:cs="Arial"/>
                <w:color w:val="002060"/>
                <w:highlight w:val="yellow"/>
              </w:rPr>
            </w:pPr>
            <w:r w:rsidRPr="006E09AC">
              <w:rPr>
                <w:rFonts w:ascii="National Book" w:hAnsi="National Book" w:cs="Arial"/>
                <w:color w:val="002060"/>
              </w:rPr>
              <w:t>L</w:t>
            </w:r>
            <w:r w:rsidR="006F027E">
              <w:rPr>
                <w:rFonts w:ascii="National Book" w:hAnsi="National Book" w:cs="Arial"/>
                <w:color w:val="002060"/>
              </w:rPr>
              <w:t>AW</w:t>
            </w:r>
            <w:r w:rsidRPr="006E09AC">
              <w:rPr>
                <w:rFonts w:ascii="National Book" w:hAnsi="National Book" w:cs="Arial"/>
                <w:color w:val="002060"/>
              </w:rPr>
              <w:t xml:space="preserve"> 513 Civil Procedure</w:t>
            </w:r>
          </w:p>
        </w:tc>
        <w:tc>
          <w:tcPr>
            <w:tcW w:w="620" w:type="pct"/>
          </w:tcPr>
          <w:p w14:paraId="0E41B0D8" w14:textId="7D65CAD9"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4</w:t>
            </w:r>
          </w:p>
        </w:tc>
        <w:tc>
          <w:tcPr>
            <w:tcW w:w="1165" w:type="pct"/>
          </w:tcPr>
          <w:p w14:paraId="092A023F"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2BA4F212" w14:textId="2D1641F4"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4</w:t>
            </w:r>
          </w:p>
        </w:tc>
        <w:tc>
          <w:tcPr>
            <w:tcW w:w="657" w:type="pct"/>
          </w:tcPr>
          <w:p w14:paraId="71E76571"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151E29D2" w14:textId="77777777" w:rsidTr="00800329">
        <w:tc>
          <w:tcPr>
            <w:tcW w:w="1946" w:type="pct"/>
          </w:tcPr>
          <w:p w14:paraId="042BA0C0" w14:textId="12D34E8D" w:rsidR="009B002A" w:rsidRPr="00DB2566" w:rsidRDefault="00181B75" w:rsidP="00056045">
            <w:pPr>
              <w:rPr>
                <w:rFonts w:ascii="National Book" w:hAnsi="National Book" w:cs="Arial"/>
                <w:color w:val="002060"/>
                <w:highlight w:val="yellow"/>
              </w:rPr>
            </w:pPr>
            <w:r w:rsidRPr="009B3019">
              <w:rPr>
                <w:rFonts w:ascii="National Book" w:hAnsi="National Book" w:cs="Arial"/>
                <w:color w:val="002060"/>
              </w:rPr>
              <w:t>L</w:t>
            </w:r>
            <w:r w:rsidR="006F027E">
              <w:rPr>
                <w:rFonts w:ascii="National Book" w:hAnsi="National Book" w:cs="Arial"/>
                <w:color w:val="002060"/>
              </w:rPr>
              <w:t>AW</w:t>
            </w:r>
            <w:r w:rsidRPr="009B3019">
              <w:rPr>
                <w:rFonts w:ascii="National Book" w:hAnsi="National Book" w:cs="Arial"/>
                <w:color w:val="002060"/>
              </w:rPr>
              <w:t xml:space="preserve"> 504 Legal Writing</w:t>
            </w:r>
          </w:p>
        </w:tc>
        <w:tc>
          <w:tcPr>
            <w:tcW w:w="620" w:type="pct"/>
          </w:tcPr>
          <w:p w14:paraId="18C285AC" w14:textId="0AE4F2BB" w:rsidR="009B002A" w:rsidRPr="00800329" w:rsidRDefault="002A7F27" w:rsidP="00056045">
            <w:pPr>
              <w:jc w:val="center"/>
              <w:rPr>
                <w:rFonts w:ascii="National Book" w:hAnsi="National Book" w:cs="Arial"/>
                <w:color w:val="002060"/>
              </w:rPr>
            </w:pPr>
            <w:r w:rsidRPr="00800329">
              <w:rPr>
                <w:rFonts w:ascii="National Book" w:hAnsi="National Book" w:cs="Arial"/>
                <w:color w:val="002060"/>
              </w:rPr>
              <w:t>3</w:t>
            </w:r>
          </w:p>
        </w:tc>
        <w:tc>
          <w:tcPr>
            <w:tcW w:w="1165" w:type="pct"/>
          </w:tcPr>
          <w:p w14:paraId="798ED97E" w14:textId="77777777" w:rsidR="009B002A" w:rsidRPr="00800329" w:rsidRDefault="009B002A" w:rsidP="00056045">
            <w:pPr>
              <w:rPr>
                <w:rFonts w:ascii="National Book" w:hAnsi="National Book" w:cs="Arial"/>
                <w:color w:val="002060"/>
              </w:rPr>
            </w:pPr>
            <w:r w:rsidRPr="00800329">
              <w:rPr>
                <w:rFonts w:ascii="National Book" w:hAnsi="National Book" w:cs="Arial"/>
                <w:color w:val="002060"/>
              </w:rPr>
              <w:t>TRAN 4X000</w:t>
            </w:r>
          </w:p>
        </w:tc>
        <w:tc>
          <w:tcPr>
            <w:tcW w:w="611" w:type="pct"/>
          </w:tcPr>
          <w:p w14:paraId="783AB7F2" w14:textId="258128A4" w:rsidR="009B002A" w:rsidRPr="00800329" w:rsidRDefault="00800329" w:rsidP="00056045">
            <w:pPr>
              <w:jc w:val="center"/>
              <w:rPr>
                <w:rFonts w:ascii="National Book" w:hAnsi="National Book" w:cs="Arial"/>
                <w:color w:val="002060"/>
              </w:rPr>
            </w:pPr>
            <w:r w:rsidRPr="00800329">
              <w:rPr>
                <w:rFonts w:ascii="National Book" w:hAnsi="National Book" w:cs="Arial"/>
                <w:color w:val="002060"/>
              </w:rPr>
              <w:t>3</w:t>
            </w:r>
          </w:p>
        </w:tc>
        <w:tc>
          <w:tcPr>
            <w:tcW w:w="657" w:type="pct"/>
          </w:tcPr>
          <w:p w14:paraId="7FAFC4CF" w14:textId="77777777" w:rsidR="009B002A" w:rsidRPr="00800329" w:rsidRDefault="009B002A" w:rsidP="00056045">
            <w:pPr>
              <w:jc w:val="center"/>
              <w:rPr>
                <w:rFonts w:ascii="National Book" w:hAnsi="National Book" w:cs="Arial"/>
                <w:color w:val="002060"/>
              </w:rPr>
            </w:pPr>
            <w:r w:rsidRPr="00800329">
              <w:rPr>
                <w:rFonts w:ascii="National Book" w:hAnsi="National Book" w:cs="Arial"/>
                <w:color w:val="002060"/>
              </w:rPr>
              <w:t>■</w:t>
            </w:r>
          </w:p>
        </w:tc>
      </w:tr>
      <w:tr w:rsidR="009B002A" w:rsidRPr="009B002A" w14:paraId="074E8B6B" w14:textId="77777777" w:rsidTr="00CF7DC2">
        <w:tc>
          <w:tcPr>
            <w:tcW w:w="5000" w:type="pct"/>
            <w:gridSpan w:val="5"/>
            <w:vAlign w:val="center"/>
          </w:tcPr>
          <w:p w14:paraId="41E19CF0" w14:textId="468B484F" w:rsidR="009B002A" w:rsidRPr="009B002A" w:rsidRDefault="009B002A" w:rsidP="00056045">
            <w:pPr>
              <w:rPr>
                <w:rFonts w:ascii="National Book" w:hAnsi="National Book" w:cs="Arial"/>
                <w:color w:val="002060"/>
              </w:rPr>
            </w:pPr>
            <w:r w:rsidRPr="009B002A">
              <w:rPr>
                <w:rFonts w:ascii="National Book" w:hAnsi="National Book" w:cs="Arial"/>
                <w:color w:val="002060"/>
              </w:rPr>
              <w:t xml:space="preserve">Total Credit Hours Transferred from CSU: </w:t>
            </w:r>
            <w:r w:rsidRPr="000E5619">
              <w:rPr>
                <w:rFonts w:ascii="National Book" w:hAnsi="National Book" w:cs="Arial"/>
                <w:b/>
                <w:bCs/>
                <w:color w:val="002060"/>
              </w:rPr>
              <w:t xml:space="preserve">Minimum </w:t>
            </w:r>
            <w:r w:rsidR="00800329">
              <w:rPr>
                <w:rFonts w:ascii="National Book" w:hAnsi="National Book" w:cs="Arial"/>
                <w:b/>
                <w:bCs/>
                <w:color w:val="002060"/>
              </w:rPr>
              <w:t>30</w:t>
            </w:r>
            <w:r w:rsidRPr="009B002A">
              <w:rPr>
                <w:rFonts w:ascii="National Book" w:hAnsi="National Book" w:cs="Arial"/>
                <w:b/>
                <w:bCs/>
                <w:color w:val="002060"/>
              </w:rPr>
              <w:t xml:space="preserve"> (</w:t>
            </w:r>
            <w:r w:rsidR="009F5A38">
              <w:rPr>
                <w:rFonts w:ascii="National Book" w:hAnsi="National Book" w:cs="Arial"/>
                <w:b/>
                <w:bCs/>
                <w:color w:val="002060"/>
              </w:rPr>
              <w:t xml:space="preserve">30 </w:t>
            </w:r>
            <w:r w:rsidRPr="009B002A">
              <w:rPr>
                <w:rFonts w:ascii="National Book" w:hAnsi="National Book" w:cs="Arial"/>
                <w:b/>
                <w:bCs/>
                <w:color w:val="002060"/>
              </w:rPr>
              <w:t xml:space="preserve">needed to reach 120 total credit hours for Bachelor of </w:t>
            </w:r>
            <w:r w:rsidR="00EC4203">
              <w:rPr>
                <w:rFonts w:ascii="National Book" w:hAnsi="National Book" w:cs="Arial"/>
                <w:b/>
                <w:bCs/>
                <w:color w:val="002060"/>
              </w:rPr>
              <w:t>Arts</w:t>
            </w:r>
            <w:r w:rsidR="008D78CD">
              <w:rPr>
                <w:rFonts w:ascii="National Book" w:hAnsi="National Book" w:cs="Arial"/>
                <w:b/>
                <w:bCs/>
                <w:color w:val="002060"/>
              </w:rPr>
              <w:t xml:space="preserve"> in </w:t>
            </w:r>
            <w:r w:rsidR="00EC4203">
              <w:rPr>
                <w:rFonts w:ascii="National Book" w:hAnsi="National Book" w:cs="Arial"/>
                <w:b/>
                <w:bCs/>
                <w:color w:val="002060"/>
              </w:rPr>
              <w:t>International Studies</w:t>
            </w:r>
            <w:r w:rsidRPr="009B002A">
              <w:rPr>
                <w:rFonts w:ascii="National Book" w:hAnsi="National Book" w:cs="Arial"/>
                <w:b/>
                <w:bCs/>
                <w:color w:val="002060"/>
              </w:rPr>
              <w:t xml:space="preserve">, dependent upon number of hours completed prior to transfer to </w:t>
            </w:r>
            <w:r w:rsidR="00CF7DC2">
              <w:rPr>
                <w:rFonts w:ascii="National Book" w:hAnsi="National Book" w:cs="Arial"/>
                <w:b/>
                <w:bCs/>
                <w:color w:val="002060"/>
              </w:rPr>
              <w:t>CSU</w:t>
            </w:r>
            <w:r w:rsidRPr="009B002A">
              <w:rPr>
                <w:rFonts w:ascii="National Book" w:hAnsi="National Book" w:cs="Arial"/>
                <w:b/>
                <w:bCs/>
                <w:color w:val="002060"/>
              </w:rPr>
              <w:t>)</w:t>
            </w:r>
          </w:p>
        </w:tc>
      </w:tr>
      <w:tr w:rsidR="009B002A" w:rsidRPr="009B002A" w14:paraId="24CB4D61" w14:textId="77777777" w:rsidTr="00CF7DC2">
        <w:trPr>
          <w:trHeight w:val="305"/>
        </w:trPr>
        <w:tc>
          <w:tcPr>
            <w:tcW w:w="5000" w:type="pct"/>
            <w:gridSpan w:val="5"/>
            <w:shd w:val="clear" w:color="auto" w:fill="002060"/>
          </w:tcPr>
          <w:p w14:paraId="6B472E62" w14:textId="57DC2B63" w:rsidR="009B002A" w:rsidRPr="009B002A" w:rsidRDefault="009B002A" w:rsidP="00056045">
            <w:pPr>
              <w:jc w:val="center"/>
              <w:rPr>
                <w:rFonts w:ascii="National Book" w:hAnsi="National Book" w:cstheme="minorHAnsi"/>
                <w:b/>
                <w:color w:val="FFFFFF" w:themeColor="background1"/>
              </w:rPr>
            </w:pPr>
            <w:r w:rsidRPr="009B002A">
              <w:rPr>
                <w:rFonts w:ascii="National Book" w:hAnsi="National Book" w:cs="Arial"/>
                <w:b/>
                <w:bCs/>
                <w:color w:val="FFFFFF" w:themeColor="background1"/>
              </w:rPr>
              <w:t xml:space="preserve">Minimum 120 Total Credit Hours to Graduate with Bachelor of </w:t>
            </w:r>
            <w:r w:rsidR="00EC4203">
              <w:rPr>
                <w:rFonts w:ascii="National Book" w:hAnsi="National Book" w:cs="Arial"/>
                <w:b/>
                <w:bCs/>
                <w:color w:val="FFFFFF" w:themeColor="background1"/>
              </w:rPr>
              <w:t>Arts</w:t>
            </w:r>
            <w:r w:rsidRPr="009B002A">
              <w:rPr>
                <w:rFonts w:ascii="National Book" w:hAnsi="National Book" w:cs="Arial"/>
                <w:b/>
                <w:bCs/>
                <w:color w:val="FFFFFF" w:themeColor="background1"/>
              </w:rPr>
              <w:t xml:space="preserve"> in </w:t>
            </w:r>
            <w:r w:rsidR="00EC4203">
              <w:rPr>
                <w:rFonts w:ascii="National Book" w:hAnsi="National Book" w:cs="Arial"/>
                <w:b/>
                <w:bCs/>
                <w:color w:val="FFFFFF" w:themeColor="background1"/>
              </w:rPr>
              <w:t>International Studies</w:t>
            </w:r>
            <w:r w:rsidRPr="009B002A">
              <w:rPr>
                <w:rFonts w:ascii="National Book" w:hAnsi="National Book" w:cs="Arial"/>
                <w:b/>
                <w:bCs/>
                <w:color w:val="FFFFFF" w:themeColor="background1"/>
              </w:rPr>
              <w:t>, including CSU transfer coursework, from Kent State University</w:t>
            </w:r>
          </w:p>
        </w:tc>
      </w:tr>
      <w:bookmarkEnd w:id="0"/>
    </w:tbl>
    <w:p w14:paraId="1D1C8EBE" w14:textId="77777777" w:rsidR="00CF7DC2" w:rsidRDefault="00CF7DC2" w:rsidP="00CF7DC2">
      <w:pPr>
        <w:rPr>
          <w:rFonts w:ascii="National Book" w:hAnsi="National Book" w:cs="Arial"/>
          <w:b/>
          <w:color w:val="002060"/>
        </w:rPr>
      </w:pPr>
    </w:p>
    <w:p w14:paraId="77D01AD1" w14:textId="77777777" w:rsidR="00CF7DC2" w:rsidRDefault="00CF7DC2">
      <w:pPr>
        <w:rPr>
          <w:rFonts w:ascii="National Book" w:hAnsi="National Book" w:cs="Arial"/>
          <w:b/>
          <w:color w:val="002060"/>
        </w:rPr>
      </w:pPr>
      <w:r>
        <w:rPr>
          <w:rFonts w:ascii="National Book" w:hAnsi="National Book" w:cs="Arial"/>
          <w:b/>
          <w:color w:val="002060"/>
        </w:rPr>
        <w:br w:type="page"/>
      </w:r>
    </w:p>
    <w:p w14:paraId="37036226" w14:textId="21F6938E" w:rsidR="00DB4CE8" w:rsidRPr="00DB4CE8" w:rsidRDefault="00CF7DC2" w:rsidP="00CF7DC2">
      <w:pPr>
        <w:pStyle w:val="Heading1"/>
      </w:pPr>
      <w:r w:rsidRPr="00DB4CE8">
        <w:lastRenderedPageBreak/>
        <w:t xml:space="preserve">CSU </w:t>
      </w:r>
      <w:r>
        <w:t>Law</w:t>
      </w:r>
      <w:r w:rsidRPr="00DB4CE8">
        <w:t xml:space="preserve"> JD 3 + 3</w:t>
      </w:r>
    </w:p>
    <w:p w14:paraId="5F68B972" w14:textId="31490EC5" w:rsidR="00DB4CE8" w:rsidRDefault="00CF7DC2" w:rsidP="00CF7DC2">
      <w:pPr>
        <w:pStyle w:val="Heading1"/>
      </w:pPr>
      <w:r w:rsidRPr="00DB4CE8">
        <w:t>Partnership Process</w:t>
      </w:r>
    </w:p>
    <w:p w14:paraId="70F1D86E" w14:textId="77777777" w:rsidR="009752F1" w:rsidRPr="00DB4CE8" w:rsidRDefault="009752F1"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CB2A44" w14:paraId="05499FE0" w14:textId="77777777" w:rsidTr="0001433A">
        <w:tc>
          <w:tcPr>
            <w:tcW w:w="1255" w:type="dxa"/>
          </w:tcPr>
          <w:p w14:paraId="57CFE3B8" w14:textId="77777777" w:rsidR="00CB2A44" w:rsidRPr="002D4294" w:rsidRDefault="00CB2A44" w:rsidP="0001433A">
            <w:pPr>
              <w:rPr>
                <w:rFonts w:ascii="National Book" w:hAnsi="National Book"/>
                <w:bCs/>
                <w:i/>
                <w:iCs/>
                <w:color w:val="002060"/>
                <w:sz w:val="24"/>
                <w:szCs w:val="24"/>
              </w:rPr>
            </w:pPr>
            <w:bookmarkStart w:id="1" w:name="_Hlk124322433"/>
            <w:r w:rsidRPr="002D4294">
              <w:rPr>
                <w:rFonts w:ascii="National Book" w:hAnsi="National Book"/>
                <w:bCs/>
                <w:i/>
                <w:iCs/>
                <w:color w:val="002060"/>
                <w:sz w:val="24"/>
                <w:szCs w:val="24"/>
              </w:rPr>
              <w:t>While a Kent State University Student</w:t>
            </w:r>
          </w:p>
        </w:tc>
        <w:tc>
          <w:tcPr>
            <w:tcW w:w="8460" w:type="dxa"/>
          </w:tcPr>
          <w:p w14:paraId="5D600134" w14:textId="25DF463F" w:rsidR="00CB2A44" w:rsidRPr="004C1601" w:rsidRDefault="00CB2A44" w:rsidP="00CB2A44">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 xml:space="preserve">KSU 3+3 Degree </w:t>
              </w:r>
              <w:r w:rsidRPr="00E850A3">
                <w:rPr>
                  <w:rStyle w:val="Hyperlink"/>
                  <w:rFonts w:ascii="National Book" w:hAnsi="National Book"/>
                  <w:bCs/>
                </w:rPr>
                <w:t>Pathways</w:t>
              </w:r>
            </w:hyperlink>
            <w:r w:rsidRPr="004C1601">
              <w:rPr>
                <w:rFonts w:ascii="National Book" w:hAnsi="National Book"/>
                <w:bCs/>
                <w:color w:val="002060"/>
              </w:rPr>
              <w:t xml:space="preserve"> with KSU academic advisor and reviews </w:t>
            </w:r>
            <w:hyperlink r:id="rId12" w:history="1">
              <w:r w:rsidRPr="00E71DE1">
                <w:rPr>
                  <w:rStyle w:val="Hyperlink"/>
                  <w:rFonts w:ascii="National Book" w:hAnsi="National Book"/>
                  <w:bCs/>
                </w:rPr>
                <w:t>CSU Law’s FAQ sheet</w:t>
              </w:r>
            </w:hyperlink>
            <w:r w:rsidRPr="00C83DD8">
              <w:rPr>
                <w:rFonts w:ascii="National Book" w:hAnsi="National Book"/>
                <w:bCs/>
                <w:color w:val="002060"/>
              </w:rPr>
              <w:t>.</w:t>
            </w:r>
            <w:r w:rsidRPr="004C1601">
              <w:rPr>
                <w:rFonts w:ascii="National Book" w:hAnsi="National Book"/>
                <w:bCs/>
                <w:color w:val="002060"/>
              </w:rPr>
              <w:t xml:space="preserve"> </w:t>
            </w:r>
          </w:p>
          <w:p w14:paraId="471B0F4B" w14:textId="2FCCCA9E"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85757B">
                <w:rPr>
                  <w:rStyle w:val="Hyperlink"/>
                  <w:rFonts w:ascii="National Book" w:hAnsi="National Book"/>
                  <w:bCs/>
                </w:rPr>
                <w:t>3+3 Program Interest Form</w:t>
              </w:r>
            </w:hyperlink>
            <w:r w:rsidR="005556C6">
              <w:rPr>
                <w:rStyle w:val="Hyperlink"/>
                <w:rFonts w:ascii="National Book" w:hAnsi="National Book"/>
                <w:bCs/>
              </w:rPr>
              <w:t xml:space="preserve"> </w:t>
            </w:r>
            <w:r w:rsidR="005556C6">
              <w:rPr>
                <w:rFonts w:ascii="National Book" w:hAnsi="National Book"/>
                <w:color w:val="002060"/>
              </w:rPr>
              <w:t>as soon as the first semester</w:t>
            </w:r>
            <w:r w:rsidRPr="00CD6510">
              <w:rPr>
                <w:rFonts w:ascii="National Book" w:hAnsi="National Book"/>
                <w:bCs/>
                <w:color w:val="002060"/>
              </w:rPr>
              <w:t xml:space="preserve">. </w:t>
            </w:r>
          </w:p>
          <w:p w14:paraId="74267D32" w14:textId="77777777"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039DD5E9" w14:textId="6A6A53EA"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2E61EC">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5924111A" w14:textId="1F01CBD4" w:rsidR="00CB2A44" w:rsidRPr="00CD6510" w:rsidRDefault="00CB2A44" w:rsidP="00CB2A44">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w:t>
            </w:r>
            <w:hyperlink r:id="rId15" w:history="1">
              <w:r w:rsidRPr="001721CE">
                <w:rPr>
                  <w:rStyle w:val="Hyperlink"/>
                  <w:rFonts w:ascii="National Book" w:hAnsi="National Book"/>
                  <w:bCs/>
                </w:rPr>
                <w:t>student applies for admission to CSU Law</w:t>
              </w:r>
            </w:hyperlink>
            <w:r w:rsidRPr="00CD6510">
              <w:rPr>
                <w:rFonts w:ascii="National Book" w:hAnsi="National Book"/>
                <w:bCs/>
                <w:color w:val="002060"/>
              </w:rPr>
              <w:t>. Students should consult CSU Law regarding current application requirements and deadlines.</w:t>
            </w:r>
          </w:p>
          <w:p w14:paraId="57B0FAE5" w14:textId="3286EE53" w:rsidR="00CB2A44" w:rsidRPr="00CD6510" w:rsidRDefault="00CC2E15" w:rsidP="00CB2A44">
            <w:pPr>
              <w:pStyle w:val="ListParagraph"/>
              <w:numPr>
                <w:ilvl w:val="0"/>
                <w:numId w:val="1"/>
              </w:numPr>
              <w:rPr>
                <w:rFonts w:ascii="National Book" w:hAnsi="National Book"/>
                <w:bCs/>
                <w:color w:val="002060"/>
              </w:rPr>
            </w:pPr>
            <w:hyperlink r:id="rId16" w:history="1">
              <w:r w:rsidR="00CB2A44" w:rsidRPr="00B42509">
                <w:rPr>
                  <w:rStyle w:val="Hyperlink"/>
                  <w:rFonts w:ascii="National Book" w:hAnsi="National Book"/>
                  <w:bCs/>
                </w:rPr>
                <w:t>Review CSU Law Financial Aid information</w:t>
              </w:r>
            </w:hyperlink>
            <w:r w:rsidR="00CB2A44"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00CB2A44" w:rsidRPr="00CD6510">
              <w:rPr>
                <w:rFonts w:ascii="National Book" w:hAnsi="National Book"/>
                <w:b/>
                <w:bCs/>
                <w:color w:val="002060"/>
              </w:rPr>
              <w:t>However, students who matriculate at CSU|LAW will automatically be considered for law school scholarships.</w:t>
            </w:r>
          </w:p>
          <w:p w14:paraId="3B9604F9" w14:textId="77777777" w:rsidR="00CB2A44" w:rsidRPr="00113DEA" w:rsidRDefault="00CB2A44" w:rsidP="00CB2A44">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CB2A44" w14:paraId="0BAACBF8" w14:textId="77777777" w:rsidTr="0001433A">
        <w:tc>
          <w:tcPr>
            <w:tcW w:w="1255" w:type="dxa"/>
          </w:tcPr>
          <w:p w14:paraId="7486F890" w14:textId="77777777" w:rsidR="00CB2A44" w:rsidRPr="002D4294" w:rsidRDefault="00CB2A44"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78FAA23F" w14:textId="77777777" w:rsidR="00CB2A44" w:rsidRPr="00113DEA" w:rsidRDefault="00CB2A44" w:rsidP="00CB2A4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422F477E" w14:textId="77777777" w:rsidR="00CB2A44" w:rsidRPr="00544175" w:rsidRDefault="00CB2A44" w:rsidP="00CB2A44">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2AD68950" w14:textId="77777777" w:rsidR="00CB2A44" w:rsidRPr="00544175" w:rsidRDefault="00CB2A44" w:rsidP="00CB2A44">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035E820E" w14:textId="23891ACD" w:rsidR="00CB2A44" w:rsidRPr="00544175" w:rsidRDefault="00CB2A44" w:rsidP="00CB2A4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commentRangeStart w:id="2"/>
              <w:r w:rsidRPr="00A416F0">
                <w:rPr>
                  <w:rStyle w:val="Hyperlink"/>
                  <w:rFonts w:ascii="National Book" w:hAnsi="National Book"/>
                  <w:bCs/>
                  <w:sz w:val="24"/>
                  <w:szCs w:val="24"/>
                </w:rPr>
                <w:t>completes CSU Law JD 3+3 Partnership Transfer Credit Form</w:t>
              </w:r>
              <w:commentRangeEnd w:id="2"/>
              <w:r w:rsidR="00F84AE9" w:rsidRPr="00A416F0">
                <w:rPr>
                  <w:rStyle w:val="Hyperlink"/>
                  <w:rFonts w:asciiTheme="minorHAnsi" w:eastAsiaTheme="minorEastAsia" w:hAnsiTheme="minorHAnsi" w:cstheme="minorBidi"/>
                  <w:sz w:val="16"/>
                  <w:szCs w:val="16"/>
                </w:rPr>
                <w:commentReference w:id="2"/>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5BB00B35" w14:textId="77777777" w:rsidR="00CB2A44" w:rsidRPr="002D4294" w:rsidRDefault="00CB2A44" w:rsidP="00CB2A44">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1"/>
    </w:tbl>
    <w:p w14:paraId="4B3DC77B" w14:textId="77777777" w:rsidR="009752F1" w:rsidRDefault="009752F1" w:rsidP="009752F1">
      <w:pPr>
        <w:rPr>
          <w:rFonts w:ascii="National Book" w:hAnsi="National Book"/>
          <w:bCs/>
          <w:iCs/>
          <w:color w:val="002060"/>
        </w:rPr>
      </w:pPr>
    </w:p>
    <w:p w14:paraId="4F9F39C2" w14:textId="25C52B79" w:rsidR="00DB4CE8" w:rsidRPr="00DB4CE8" w:rsidRDefault="009752F1" w:rsidP="009752F1">
      <w:pPr>
        <w:rPr>
          <w:rFonts w:ascii="National Book" w:hAnsi="National Book"/>
          <w:color w:val="002060"/>
        </w:rPr>
      </w:pPr>
      <w:r w:rsidRPr="00634658">
        <w:rPr>
          <w:rFonts w:ascii="National Book" w:hAnsi="National Book"/>
          <w:bCs/>
          <w:iCs/>
          <w:color w:val="002060"/>
        </w:rPr>
        <w:t xml:space="preserve">Questions about the Kent State University to CSU Law Juris Doctor (JD) 3 + 3 Program can be directed to Academic Partnerships: </w:t>
      </w:r>
      <w:hyperlink r:id="rId27" w:history="1">
        <w:r w:rsidRPr="00634658">
          <w:rPr>
            <w:rStyle w:val="Hyperlink"/>
            <w:rFonts w:ascii="National Book" w:hAnsi="National Book"/>
            <w:bCs/>
            <w:iCs/>
          </w:rPr>
          <w:t>pathways@kent.edu</w:t>
        </w:r>
      </w:hyperlink>
      <w:r w:rsidRPr="00634658">
        <w:rPr>
          <w:rFonts w:ascii="National Book" w:hAnsi="National Book"/>
          <w:bCs/>
          <w:iCs/>
          <w:color w:val="002060"/>
        </w:rPr>
        <w:t>.</w:t>
      </w:r>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1E645F74"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BAE9759" w:rsidR="00015292" w:rsidRDefault="00015292" w:rsidP="00CB2A44">
      <w:pPr>
        <w:pStyle w:val="Heading1"/>
        <w:ind w:left="0"/>
        <w:jc w:val="left"/>
      </w:pPr>
      <w:r w:rsidRPr="007B70CF">
        <w:lastRenderedPageBreak/>
        <w:t>Graduation Requirements</w:t>
      </w:r>
    </w:p>
    <w:p w14:paraId="08C89245" w14:textId="77777777" w:rsidR="00050B45" w:rsidRPr="007B70CF" w:rsidRDefault="00050B45" w:rsidP="00015292">
      <w:pPr>
        <w:rPr>
          <w:rFonts w:ascii="National Book" w:hAnsi="National Book" w:cs="Arial"/>
          <w:b/>
          <w:bCs/>
          <w:color w:val="002060"/>
        </w:rPr>
      </w:pPr>
    </w:p>
    <w:p w14:paraId="6D4FC9A3" w14:textId="6E0F496B" w:rsidR="00081202" w:rsidRDefault="0085766F" w:rsidP="00081202">
      <w:pPr>
        <w:pStyle w:val="NoSpacing"/>
        <w:rPr>
          <w:rFonts w:ascii="National Book" w:hAnsi="National Book"/>
          <w:color w:val="002060"/>
        </w:rPr>
      </w:pPr>
      <w:r w:rsidRPr="0085766F">
        <w:rPr>
          <w:rFonts w:ascii="National Book" w:hAnsi="National Book"/>
          <w:color w:val="002060"/>
        </w:rPr>
        <w:t>Requirements to graduate with the BS degree program: To graduate, students must have minimum 120 credit hours, 39 upper-division credit hours of coursework, a minimum 2.</w:t>
      </w:r>
      <w:r w:rsidR="004A3600">
        <w:rPr>
          <w:rFonts w:ascii="National Book" w:hAnsi="National Book"/>
          <w:color w:val="002060"/>
        </w:rPr>
        <w:t>0</w:t>
      </w:r>
      <w:r w:rsidRPr="0085766F">
        <w:rPr>
          <w:rFonts w:ascii="National Book" w:hAnsi="National Book"/>
          <w:color w:val="002060"/>
        </w:rPr>
        <w:t>00 major GPA and minimum 2.</w:t>
      </w:r>
      <w:r w:rsidR="004A3600">
        <w:rPr>
          <w:rFonts w:ascii="National Book" w:hAnsi="National Book"/>
          <w:color w:val="002060"/>
        </w:rPr>
        <w:t>0</w:t>
      </w:r>
      <w:r w:rsidRPr="0085766F">
        <w:rPr>
          <w:rFonts w:ascii="National Book" w:hAnsi="National Book"/>
          <w:color w:val="002060"/>
        </w:rPr>
        <w:t xml:space="preserve">00 cumulative GPA. Students are </w:t>
      </w:r>
      <w:r w:rsidR="004A3600">
        <w:rPr>
          <w:rFonts w:ascii="National Book" w:hAnsi="National Book"/>
          <w:color w:val="002060"/>
        </w:rPr>
        <w:t>encouraged</w:t>
      </w:r>
      <w:r w:rsidRPr="0085766F">
        <w:rPr>
          <w:rFonts w:ascii="National Book" w:hAnsi="National Book"/>
          <w:color w:val="002060"/>
        </w:rPr>
        <w:t xml:space="preserve"> to participate in a study away opportunity. Students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8" w:history="1">
        <w:r w:rsidR="009A035A" w:rsidRPr="006072B5">
          <w:rPr>
            <w:rStyle w:val="Hyperlink"/>
            <w:rFonts w:ascii="National Book" w:hAnsi="National Book"/>
          </w:rPr>
          <w:t>www.kent.edu/catalog</w:t>
        </w:r>
      </w:hyperlink>
      <w:r w:rsidRPr="0085766F">
        <w:rPr>
          <w:rFonts w:ascii="National Book" w:hAnsi="National Book"/>
          <w:color w:val="002060"/>
        </w:rPr>
        <w:t>).</w:t>
      </w:r>
    </w:p>
    <w:p w14:paraId="5C5E3D42" w14:textId="77777777" w:rsidR="009A035A" w:rsidRPr="0085766F" w:rsidRDefault="009A035A"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4A81449"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 xml:space="preserve">It is recommended that students intending to pursue the Bachelor of </w:t>
      </w:r>
      <w:r w:rsidR="004A3600">
        <w:rPr>
          <w:rFonts w:ascii="National Book" w:hAnsi="National Book" w:cs="Arial"/>
          <w:color w:val="002060"/>
        </w:rPr>
        <w:t>Arts</w:t>
      </w:r>
      <w:r w:rsidR="009A035A">
        <w:rPr>
          <w:rFonts w:ascii="National Book" w:hAnsi="National Book" w:cs="Arial"/>
          <w:color w:val="002060"/>
        </w:rPr>
        <w:t xml:space="preserve"> in </w:t>
      </w:r>
      <w:r w:rsidR="004A3600">
        <w:rPr>
          <w:rFonts w:ascii="National Book" w:hAnsi="National Book" w:cs="Arial"/>
          <w:color w:val="002060"/>
        </w:rPr>
        <w:t>International Studies</w:t>
      </w:r>
      <w:r w:rsidRPr="00081202">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B511CE">
      <w:pPr>
        <w:pStyle w:val="Heading1"/>
        <w:ind w:left="0"/>
        <w:jc w:val="left"/>
      </w:pPr>
    </w:p>
    <w:p w14:paraId="268C7357" w14:textId="77777777" w:rsidR="00B511CE" w:rsidRPr="00985EF8" w:rsidRDefault="00B511CE" w:rsidP="00B511CE">
      <w:pPr>
        <w:pStyle w:val="Heading1"/>
        <w:ind w:left="0"/>
        <w:jc w:val="left"/>
        <w:rPr>
          <w:szCs w:val="16"/>
        </w:rPr>
      </w:pPr>
      <w:bookmarkStart w:id="3" w:name="_Hlk124323265"/>
      <w:bookmarkStart w:id="4" w:name="_Hlk124324242"/>
      <w:r w:rsidRPr="00985EF8">
        <w:rPr>
          <w:szCs w:val="16"/>
        </w:rPr>
        <w:t>Contact Information</w:t>
      </w:r>
    </w:p>
    <w:p w14:paraId="753198E9" w14:textId="77777777" w:rsidR="00B511CE" w:rsidRDefault="00B511CE" w:rsidP="00B511CE">
      <w:pPr>
        <w:rPr>
          <w:rFonts w:ascii="National Bold Italic" w:hAnsi="National Bold Italic"/>
          <w:b/>
          <w:color w:val="1F3864" w:themeColor="accent1" w:themeShade="80"/>
          <w:sz w:val="32"/>
          <w:szCs w:val="16"/>
        </w:rPr>
      </w:pPr>
    </w:p>
    <w:p w14:paraId="0AC4075A" w14:textId="77777777" w:rsidR="00B511CE" w:rsidRDefault="00B511CE" w:rsidP="00B511CE">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9" w:history="1">
        <w:r w:rsidRPr="00D40D15">
          <w:rPr>
            <w:rStyle w:val="Hyperlink"/>
            <w:rFonts w:ascii="National Book" w:hAnsi="National Book"/>
          </w:rPr>
          <w:t>law.admissions@csuohio.edu</w:t>
        </w:r>
      </w:hyperlink>
      <w:r>
        <w:rPr>
          <w:rFonts w:ascii="National Book" w:hAnsi="National Book"/>
          <w:color w:val="002060"/>
        </w:rPr>
        <w:t xml:space="preserve"> </w:t>
      </w:r>
    </w:p>
    <w:p w14:paraId="1D5ABFF8" w14:textId="77777777" w:rsidR="00B511CE" w:rsidRDefault="00B511CE" w:rsidP="00B511CE">
      <w:pPr>
        <w:rPr>
          <w:rFonts w:ascii="National Bold Italic" w:hAnsi="National Bold Italic"/>
          <w:b/>
          <w:color w:val="1F3864" w:themeColor="accent1" w:themeShade="80"/>
          <w:sz w:val="32"/>
          <w:szCs w:val="16"/>
        </w:rPr>
      </w:pPr>
    </w:p>
    <w:p w14:paraId="3D835061" w14:textId="0F8E3C48" w:rsidR="00B511CE" w:rsidRPr="00985EF8" w:rsidRDefault="00B511CE" w:rsidP="00B511CE">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w:t>
      </w:r>
      <w:r w:rsidR="00EE2755">
        <w:rPr>
          <w:rFonts w:ascii="National Book" w:hAnsi="National Book"/>
          <w:color w:val="1F3864" w:themeColor="accent1" w:themeShade="80"/>
        </w:rPr>
        <w:t>-1629</w:t>
      </w:r>
      <w:r w:rsidR="000732E4">
        <w:rPr>
          <w:rFonts w:ascii="National Book" w:hAnsi="National Book"/>
          <w:color w:val="1F3864" w:themeColor="accent1" w:themeShade="80"/>
        </w:rPr>
        <w:br/>
      </w:r>
      <w:hyperlink r:id="rId30" w:history="1">
        <w:r w:rsidRPr="006E1A37">
          <w:rPr>
            <w:rStyle w:val="Hyperlink"/>
            <w:rFonts w:ascii="National Book" w:hAnsi="National Book"/>
          </w:rPr>
          <w:t>pathways@kent.edu</w:t>
        </w:r>
      </w:hyperlink>
      <w:bookmarkEnd w:id="3"/>
    </w:p>
    <w:p w14:paraId="71AF776C" w14:textId="77777777" w:rsidR="00B511CE" w:rsidRPr="00985EF8" w:rsidRDefault="00B511CE" w:rsidP="00B511CE">
      <w:pPr>
        <w:rPr>
          <w:rFonts w:ascii="National Regular Italic" w:hAnsi="National Regular Italic"/>
          <w:b/>
          <w:color w:val="1F3864" w:themeColor="accent1" w:themeShade="80"/>
          <w:sz w:val="32"/>
          <w:szCs w:val="32"/>
        </w:rPr>
      </w:pPr>
    </w:p>
    <w:p w14:paraId="11A4C095" w14:textId="7BC50A29" w:rsidR="00015292" w:rsidRPr="00985EF8" w:rsidRDefault="00B511CE" w:rsidP="00B511CE">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5C6BA93C" wp14:editId="294846D4">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6E40C07"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4"/>
      <w:r w:rsidR="004A3600">
        <w:rPr>
          <w:rFonts w:ascii="National Bold Italic" w:hAnsi="National Bold Italic"/>
          <w:b/>
          <w:color w:val="1F3864" w:themeColor="accent1" w:themeShade="80"/>
          <w:sz w:val="32"/>
          <w:szCs w:val="16"/>
        </w:rPr>
        <w:t>February 2024</w:t>
      </w:r>
    </w:p>
    <w:p w14:paraId="73C951D5" w14:textId="6C9D3290" w:rsidR="009771BE"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5A9B526">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99E514A"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9771BE" w:rsidSect="00015292">
      <w:headerReference w:type="even" r:id="rId31"/>
      <w:headerReference w:type="first" r:id="rId32"/>
      <w:pgSz w:w="12240" w:h="15840"/>
      <w:pgMar w:top="1440" w:right="1440" w:bottom="45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uesch, Amy" w:date="2023-12-07T11:41:00Z" w:initials="NA">
    <w:p w14:paraId="0F215716" w14:textId="77777777" w:rsidR="00F84AE9" w:rsidRDefault="00F84AE9" w:rsidP="00E72C4D">
      <w:pPr>
        <w:pStyle w:val="CommentText"/>
      </w:pPr>
      <w:r>
        <w:rPr>
          <w:rStyle w:val="CommentReference"/>
        </w:rPr>
        <w:annotationRef/>
      </w:r>
      <w:r>
        <w:t>Add hyperlink from C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21571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C9E46D5" w16cex:dateUtc="2023-12-07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215716" w16cid:durableId="6C9E46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01FD7" w14:textId="77777777" w:rsidR="00C65E1F" w:rsidRDefault="00C65E1F" w:rsidP="004D1F78">
      <w:r>
        <w:separator/>
      </w:r>
    </w:p>
  </w:endnote>
  <w:endnote w:type="continuationSeparator" w:id="0">
    <w:p w14:paraId="5A014EDE" w14:textId="77777777" w:rsidR="00C65E1F" w:rsidRDefault="00C65E1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87365" w14:textId="77777777" w:rsidR="00C65E1F" w:rsidRDefault="00C65E1F" w:rsidP="004D1F78">
      <w:r>
        <w:separator/>
      </w:r>
    </w:p>
  </w:footnote>
  <w:footnote w:type="continuationSeparator" w:id="0">
    <w:p w14:paraId="42C9270C" w14:textId="77777777" w:rsidR="00C65E1F" w:rsidRDefault="00C65E1F"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FFF74" w14:textId="649AA7A0" w:rsidR="000B603A" w:rsidRDefault="00CC2E15">
    <w:pPr>
      <w:pStyle w:val="Header"/>
    </w:pPr>
    <w:r>
      <w:rPr>
        <w:noProof/>
      </w:rPr>
      <w:pict w14:anchorId="7298A2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005110" o:spid="_x0000_s1032" type="#_x0000_t136" style="position:absolute;margin-left:0;margin-top:0;width:377.05pt;height:282.75pt;rotation:315;z-index:-251644928;mso-position-horizontal:center;mso-position-horizontal-relative:margin;mso-position-vertical:center;mso-position-vertical-relative:margin" o:allowincell="f" fillcolor="silver" stroked="f">
          <v:fill opacity=".5"/>
          <v:textpath style="font-family:&quot;Calibri&quot;;font-size:1pt" string="ASAP"/>
          <w10:wrap anchorx="margin" anchory="margin"/>
        </v:shape>
      </w:pict>
    </w:r>
    <w:r>
      <w:rPr>
        <w:noProof/>
      </w:rPr>
      <w:pict w14:anchorId="5A5470FA">
        <v:shape id="_x0000_s1029" type="#_x0000_t136" style="position:absolute;margin-left:0;margin-top:0;width:412.4pt;height:247.4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6F046566">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DBEB4" w14:textId="52BD026F" w:rsidR="009701B8" w:rsidRDefault="00CC2E15">
    <w:pPr>
      <w:pStyle w:val="Header"/>
    </w:pPr>
    <w:r>
      <w:rPr>
        <w:noProof/>
      </w:rPr>
      <w:pict w14:anchorId="20114C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3005109" o:spid="_x0000_s1031" type="#_x0000_t136" style="position:absolute;margin-left:0;margin-top:0;width:377.05pt;height:282.75pt;rotation:315;z-index:-251646976;mso-position-horizontal:center;mso-position-horizontal-relative:margin;mso-position-vertical:center;mso-position-vertical-relative:margin" o:allowincell="f" fillcolor="silver" stroked="f">
          <v:fill opacity=".5"/>
          <v:textpath style="font-family:&quot;Calibri&quot;;font-size:1pt" string="ASA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64661663">
    <w:abstractNumId w:val="0"/>
  </w:num>
  <w:num w:numId="2" w16cid:durableId="10940597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uesch, Amy">
    <w15:presenceInfo w15:providerId="AD" w15:userId="S::anuesch@kent.edu::baccc1ae-9d85-45aa-87f0-a42ed2158b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LMzoV+NgGYyB1Army0U/cHxLGyZYszqn0DAyVtEkWgCWQiq4BHjx7N1JHSDJdP95RanUisYWKhVTF47SM8uQkA==" w:salt="uVaIXE0TaE0xSYsMsUNfoQ=="/>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gFAC1/ZKMtAAAA"/>
  </w:docVars>
  <w:rsids>
    <w:rsidRoot w:val="004D1F78"/>
    <w:rsid w:val="00015292"/>
    <w:rsid w:val="00025DDE"/>
    <w:rsid w:val="000267FD"/>
    <w:rsid w:val="00050B45"/>
    <w:rsid w:val="0005679C"/>
    <w:rsid w:val="000663A8"/>
    <w:rsid w:val="000732E4"/>
    <w:rsid w:val="00076B45"/>
    <w:rsid w:val="00077ECB"/>
    <w:rsid w:val="00081202"/>
    <w:rsid w:val="000834BC"/>
    <w:rsid w:val="00092A55"/>
    <w:rsid w:val="00097EB9"/>
    <w:rsid w:val="000A1715"/>
    <w:rsid w:val="000B283C"/>
    <w:rsid w:val="000B603A"/>
    <w:rsid w:val="000D37CE"/>
    <w:rsid w:val="000E5619"/>
    <w:rsid w:val="000F7074"/>
    <w:rsid w:val="00103A23"/>
    <w:rsid w:val="00105F7C"/>
    <w:rsid w:val="00113714"/>
    <w:rsid w:val="00125263"/>
    <w:rsid w:val="00126C5C"/>
    <w:rsid w:val="00131DDC"/>
    <w:rsid w:val="001427C3"/>
    <w:rsid w:val="00161722"/>
    <w:rsid w:val="001721CE"/>
    <w:rsid w:val="00181B75"/>
    <w:rsid w:val="0018436E"/>
    <w:rsid w:val="0019023D"/>
    <w:rsid w:val="001A0C14"/>
    <w:rsid w:val="001B214E"/>
    <w:rsid w:val="001C3BE3"/>
    <w:rsid w:val="001D2AC4"/>
    <w:rsid w:val="001D506F"/>
    <w:rsid w:val="001F746E"/>
    <w:rsid w:val="00212414"/>
    <w:rsid w:val="0021334E"/>
    <w:rsid w:val="00220F92"/>
    <w:rsid w:val="00232107"/>
    <w:rsid w:val="002438B5"/>
    <w:rsid w:val="00244958"/>
    <w:rsid w:val="00262F6F"/>
    <w:rsid w:val="00262FE1"/>
    <w:rsid w:val="0029772D"/>
    <w:rsid w:val="002A2E5B"/>
    <w:rsid w:val="002A7F27"/>
    <w:rsid w:val="002B0CE7"/>
    <w:rsid w:val="002C52C5"/>
    <w:rsid w:val="002D094B"/>
    <w:rsid w:val="002D6959"/>
    <w:rsid w:val="002E286F"/>
    <w:rsid w:val="002E61EC"/>
    <w:rsid w:val="003240EB"/>
    <w:rsid w:val="00336B68"/>
    <w:rsid w:val="00340D76"/>
    <w:rsid w:val="00351386"/>
    <w:rsid w:val="00351A78"/>
    <w:rsid w:val="00353562"/>
    <w:rsid w:val="0036194D"/>
    <w:rsid w:val="00377E2A"/>
    <w:rsid w:val="003932DE"/>
    <w:rsid w:val="003E0301"/>
    <w:rsid w:val="003E298B"/>
    <w:rsid w:val="003E5BA5"/>
    <w:rsid w:val="00404DDA"/>
    <w:rsid w:val="00412481"/>
    <w:rsid w:val="00417EE8"/>
    <w:rsid w:val="004246C9"/>
    <w:rsid w:val="004271C1"/>
    <w:rsid w:val="00462C49"/>
    <w:rsid w:val="00465FE2"/>
    <w:rsid w:val="004A3600"/>
    <w:rsid w:val="004A5021"/>
    <w:rsid w:val="004B3BCA"/>
    <w:rsid w:val="004D1F78"/>
    <w:rsid w:val="004D246B"/>
    <w:rsid w:val="004E4E6A"/>
    <w:rsid w:val="004F074C"/>
    <w:rsid w:val="004F43F2"/>
    <w:rsid w:val="004F78E5"/>
    <w:rsid w:val="00515FB7"/>
    <w:rsid w:val="005308C0"/>
    <w:rsid w:val="005324C8"/>
    <w:rsid w:val="00534176"/>
    <w:rsid w:val="00543247"/>
    <w:rsid w:val="005556C6"/>
    <w:rsid w:val="00561F31"/>
    <w:rsid w:val="00581EDA"/>
    <w:rsid w:val="005859D7"/>
    <w:rsid w:val="005F1842"/>
    <w:rsid w:val="005F1A65"/>
    <w:rsid w:val="005F5C97"/>
    <w:rsid w:val="00605571"/>
    <w:rsid w:val="006110EF"/>
    <w:rsid w:val="00612AF4"/>
    <w:rsid w:val="0061719A"/>
    <w:rsid w:val="00654790"/>
    <w:rsid w:val="00690AAE"/>
    <w:rsid w:val="006B3795"/>
    <w:rsid w:val="006E6A13"/>
    <w:rsid w:val="006F027E"/>
    <w:rsid w:val="006F4039"/>
    <w:rsid w:val="0071540B"/>
    <w:rsid w:val="007163D9"/>
    <w:rsid w:val="007242B7"/>
    <w:rsid w:val="00737D3F"/>
    <w:rsid w:val="00741B5C"/>
    <w:rsid w:val="00746142"/>
    <w:rsid w:val="0074660D"/>
    <w:rsid w:val="00757EA1"/>
    <w:rsid w:val="00792E48"/>
    <w:rsid w:val="007942BD"/>
    <w:rsid w:val="007A4036"/>
    <w:rsid w:val="007A52C7"/>
    <w:rsid w:val="007A6A07"/>
    <w:rsid w:val="007A6BC6"/>
    <w:rsid w:val="007D6C0D"/>
    <w:rsid w:val="007E0C36"/>
    <w:rsid w:val="007E4AC7"/>
    <w:rsid w:val="007F4C84"/>
    <w:rsid w:val="00800329"/>
    <w:rsid w:val="00800695"/>
    <w:rsid w:val="00810939"/>
    <w:rsid w:val="00817955"/>
    <w:rsid w:val="008220C5"/>
    <w:rsid w:val="00831059"/>
    <w:rsid w:val="00831641"/>
    <w:rsid w:val="00835C59"/>
    <w:rsid w:val="00837485"/>
    <w:rsid w:val="008407FE"/>
    <w:rsid w:val="008439EE"/>
    <w:rsid w:val="008469D2"/>
    <w:rsid w:val="0085757B"/>
    <w:rsid w:val="0085766F"/>
    <w:rsid w:val="00872186"/>
    <w:rsid w:val="00882233"/>
    <w:rsid w:val="008904EE"/>
    <w:rsid w:val="00893857"/>
    <w:rsid w:val="008A0E59"/>
    <w:rsid w:val="008C4267"/>
    <w:rsid w:val="008D1F15"/>
    <w:rsid w:val="008D5CD3"/>
    <w:rsid w:val="008D78CD"/>
    <w:rsid w:val="008E51AC"/>
    <w:rsid w:val="00912F19"/>
    <w:rsid w:val="0092678C"/>
    <w:rsid w:val="00935938"/>
    <w:rsid w:val="00941386"/>
    <w:rsid w:val="00955FF3"/>
    <w:rsid w:val="009609A8"/>
    <w:rsid w:val="009640A9"/>
    <w:rsid w:val="00964BC6"/>
    <w:rsid w:val="009701B8"/>
    <w:rsid w:val="009752F1"/>
    <w:rsid w:val="009771BE"/>
    <w:rsid w:val="009A035A"/>
    <w:rsid w:val="009A2EB0"/>
    <w:rsid w:val="009A2FBB"/>
    <w:rsid w:val="009B002A"/>
    <w:rsid w:val="009B6AC8"/>
    <w:rsid w:val="009D1150"/>
    <w:rsid w:val="009D2740"/>
    <w:rsid w:val="009D79E2"/>
    <w:rsid w:val="009E0154"/>
    <w:rsid w:val="009E0CE3"/>
    <w:rsid w:val="009E201A"/>
    <w:rsid w:val="009E6410"/>
    <w:rsid w:val="009F248E"/>
    <w:rsid w:val="009F5A38"/>
    <w:rsid w:val="00A104F9"/>
    <w:rsid w:val="00A1141B"/>
    <w:rsid w:val="00A13669"/>
    <w:rsid w:val="00A20E04"/>
    <w:rsid w:val="00A32E1F"/>
    <w:rsid w:val="00A355E2"/>
    <w:rsid w:val="00A416F0"/>
    <w:rsid w:val="00A42A93"/>
    <w:rsid w:val="00A431C3"/>
    <w:rsid w:val="00A5069B"/>
    <w:rsid w:val="00A5227D"/>
    <w:rsid w:val="00A60CE5"/>
    <w:rsid w:val="00A80FE2"/>
    <w:rsid w:val="00A81532"/>
    <w:rsid w:val="00A84F3B"/>
    <w:rsid w:val="00AA0953"/>
    <w:rsid w:val="00AA55B7"/>
    <w:rsid w:val="00AA75EE"/>
    <w:rsid w:val="00AC07BE"/>
    <w:rsid w:val="00AC1B27"/>
    <w:rsid w:val="00AC7CA6"/>
    <w:rsid w:val="00AD3E56"/>
    <w:rsid w:val="00AF364E"/>
    <w:rsid w:val="00B02702"/>
    <w:rsid w:val="00B239AB"/>
    <w:rsid w:val="00B27400"/>
    <w:rsid w:val="00B3178A"/>
    <w:rsid w:val="00B339FB"/>
    <w:rsid w:val="00B42509"/>
    <w:rsid w:val="00B4476B"/>
    <w:rsid w:val="00B511CE"/>
    <w:rsid w:val="00B54F34"/>
    <w:rsid w:val="00B72376"/>
    <w:rsid w:val="00B8085D"/>
    <w:rsid w:val="00B821A6"/>
    <w:rsid w:val="00B92F0F"/>
    <w:rsid w:val="00B9701D"/>
    <w:rsid w:val="00BB5B75"/>
    <w:rsid w:val="00BE61D7"/>
    <w:rsid w:val="00BF1AEC"/>
    <w:rsid w:val="00BF2E33"/>
    <w:rsid w:val="00BF6A0E"/>
    <w:rsid w:val="00C127AA"/>
    <w:rsid w:val="00C24408"/>
    <w:rsid w:val="00C369AF"/>
    <w:rsid w:val="00C37540"/>
    <w:rsid w:val="00C60A4A"/>
    <w:rsid w:val="00C63112"/>
    <w:rsid w:val="00C65E1F"/>
    <w:rsid w:val="00C66897"/>
    <w:rsid w:val="00C75214"/>
    <w:rsid w:val="00C83DD8"/>
    <w:rsid w:val="00CA783A"/>
    <w:rsid w:val="00CB2A44"/>
    <w:rsid w:val="00CD05BE"/>
    <w:rsid w:val="00CD49A9"/>
    <w:rsid w:val="00CD6DC1"/>
    <w:rsid w:val="00CD785E"/>
    <w:rsid w:val="00CE2230"/>
    <w:rsid w:val="00CE7656"/>
    <w:rsid w:val="00CF181E"/>
    <w:rsid w:val="00CF7DC2"/>
    <w:rsid w:val="00D01F48"/>
    <w:rsid w:val="00D17078"/>
    <w:rsid w:val="00D17C51"/>
    <w:rsid w:val="00D21FD8"/>
    <w:rsid w:val="00D232BF"/>
    <w:rsid w:val="00D378B3"/>
    <w:rsid w:val="00D6504D"/>
    <w:rsid w:val="00D700D7"/>
    <w:rsid w:val="00D917BF"/>
    <w:rsid w:val="00D93F38"/>
    <w:rsid w:val="00DB2566"/>
    <w:rsid w:val="00DB3FE3"/>
    <w:rsid w:val="00DB4CE8"/>
    <w:rsid w:val="00DC13C1"/>
    <w:rsid w:val="00DD16FC"/>
    <w:rsid w:val="00DD3312"/>
    <w:rsid w:val="00DE1619"/>
    <w:rsid w:val="00DE70E2"/>
    <w:rsid w:val="00DF3594"/>
    <w:rsid w:val="00E151DA"/>
    <w:rsid w:val="00E1713A"/>
    <w:rsid w:val="00E31A0B"/>
    <w:rsid w:val="00E4566B"/>
    <w:rsid w:val="00E4763D"/>
    <w:rsid w:val="00E57826"/>
    <w:rsid w:val="00E71DE1"/>
    <w:rsid w:val="00E71FF8"/>
    <w:rsid w:val="00E74583"/>
    <w:rsid w:val="00E778C6"/>
    <w:rsid w:val="00E850A3"/>
    <w:rsid w:val="00EA4B3F"/>
    <w:rsid w:val="00EB3B41"/>
    <w:rsid w:val="00EB47DD"/>
    <w:rsid w:val="00EC4203"/>
    <w:rsid w:val="00EE2755"/>
    <w:rsid w:val="00EF41B3"/>
    <w:rsid w:val="00F07997"/>
    <w:rsid w:val="00F15160"/>
    <w:rsid w:val="00F179E9"/>
    <w:rsid w:val="00F2105A"/>
    <w:rsid w:val="00F72BCD"/>
    <w:rsid w:val="00F7503B"/>
    <w:rsid w:val="00F7541B"/>
    <w:rsid w:val="00F84AE9"/>
    <w:rsid w:val="00FB5AF2"/>
    <w:rsid w:val="00FC7B65"/>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CF7DC2"/>
    <w:pPr>
      <w:ind w:left="-720" w:right="-630"/>
      <w:jc w:val="center"/>
      <w:outlineLvl w:val="0"/>
    </w:pPr>
    <w:rPr>
      <w:rFonts w:ascii="National-Black"/>
      <w:b/>
      <w:color w:val="002060"/>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CF7DC2"/>
    <w:rPr>
      <w:rFonts w:ascii="National-Black" w:eastAsiaTheme="minorEastAsia"/>
      <w:b/>
      <w:color w:val="002060"/>
      <w:spacing w:val="4"/>
      <w:sz w:val="34"/>
      <w:szCs w:val="8"/>
    </w:rPr>
  </w:style>
  <w:style w:type="character" w:styleId="FollowedHyperlink">
    <w:name w:val="FollowedHyperlink"/>
    <w:basedOn w:val="DefaultParagraphFont"/>
    <w:uiPriority w:val="99"/>
    <w:semiHidden/>
    <w:unhideWhenUsed/>
    <w:rsid w:val="00CB2A44"/>
    <w:rPr>
      <w:color w:val="954F72" w:themeColor="followedHyperlink"/>
      <w:u w:val="single"/>
    </w:rPr>
  </w:style>
  <w:style w:type="character" w:styleId="CommentReference">
    <w:name w:val="annotation reference"/>
    <w:basedOn w:val="DefaultParagraphFont"/>
    <w:uiPriority w:val="99"/>
    <w:semiHidden/>
    <w:unhideWhenUsed/>
    <w:rsid w:val="00076B45"/>
    <w:rPr>
      <w:sz w:val="16"/>
      <w:szCs w:val="16"/>
    </w:rPr>
  </w:style>
  <w:style w:type="paragraph" w:styleId="CommentText">
    <w:name w:val="annotation text"/>
    <w:basedOn w:val="Normal"/>
    <w:link w:val="CommentTextChar"/>
    <w:uiPriority w:val="99"/>
    <w:unhideWhenUsed/>
    <w:rsid w:val="00076B45"/>
    <w:rPr>
      <w:sz w:val="20"/>
      <w:szCs w:val="20"/>
    </w:rPr>
  </w:style>
  <w:style w:type="character" w:customStyle="1" w:styleId="CommentTextChar">
    <w:name w:val="Comment Text Char"/>
    <w:basedOn w:val="DefaultParagraphFont"/>
    <w:link w:val="CommentText"/>
    <w:uiPriority w:val="99"/>
    <w:rsid w:val="00076B4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76B45"/>
    <w:rPr>
      <w:b/>
      <w:bCs/>
    </w:rPr>
  </w:style>
  <w:style w:type="character" w:customStyle="1" w:styleId="CommentSubjectChar">
    <w:name w:val="Comment Subject Char"/>
    <w:basedOn w:val="CommentTextChar"/>
    <w:link w:val="CommentSubject"/>
    <w:uiPriority w:val="99"/>
    <w:semiHidden/>
    <w:rsid w:val="00076B4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csuohio.edu/sites/default/files/medialib/document/ksu-33-program-interest-form-8.28.23.pdf" TargetMode="External"/><Relationship Id="rId18" Type="http://schemas.openxmlformats.org/officeDocument/2006/relationships/hyperlink" Target="https://www.kent.edu/registrar/requests-and-forms" TargetMode="Externa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34"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www.law.csuohio.edu/sites/default/files/medialib/document/ksu-33-program-faqs.pdf"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microsoft.com/office/2016/09/relationships/commentsIds" Target="commentsIds.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aw.csuohio.edu/admissions/financing/csu" TargetMode="External"/><Relationship Id="rId20" Type="http://schemas.openxmlformats.org/officeDocument/2006/relationships/hyperlink" Target="https://www.kent.edu/registrar/application-graduation-deadlines" TargetMode="External"/><Relationship Id="rId29" Type="http://schemas.openxmlformats.org/officeDocument/2006/relationships/hyperlink" Target="mailto:law.admissions@csuohio.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microsoft.com/office/2011/relationships/commentsExtended" Target="commentsExtended.xml"/><Relationship Id="rId32"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law.csuohio.edu/admissions/apply" TargetMode="External"/><Relationship Id="rId23" Type="http://schemas.openxmlformats.org/officeDocument/2006/relationships/comments" Target="comments.xml"/><Relationship Id="rId28"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aw.csuohio.edu/sites/default/files/medialib/document/ksu-33-undergrad-authorization-form.pdf" TargetMode="External"/><Relationship Id="rId22" Type="http://schemas.openxmlformats.org/officeDocument/2006/relationships/hyperlink" Target="https://ksuprod.sharepoint.com/:b:/s/advising/ETDgwj1Sy2ROhGdfoMClDb4BUebjWptAAsnG-2NMyFqR0g?e=v8FjPf" TargetMode="External"/><Relationship Id="rId27" Type="http://schemas.openxmlformats.org/officeDocument/2006/relationships/hyperlink" Target="mailto:pathways@kent.edu" TargetMode="External"/><Relationship Id="rId30" Type="http://schemas.openxmlformats.org/officeDocument/2006/relationships/hyperlink" Target="mailto:pathways@kent.edu"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77EF6DC8-466E-4ABC-ACDD-78FC83DA42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3E4EE5-E42D-402B-AC27-EF82BD8695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4</Pages>
  <Words>1207</Words>
  <Characters>6884</Characters>
  <Application>Microsoft Office Word</Application>
  <DocSecurity>8</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29</cp:revision>
  <cp:lastPrinted>2022-10-28T13:19:00Z</cp:lastPrinted>
  <dcterms:created xsi:type="dcterms:W3CDTF">2023-11-25T00:47:00Z</dcterms:created>
  <dcterms:modified xsi:type="dcterms:W3CDTF">2024-02-2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